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70DB8" w14:textId="77777777" w:rsidR="00530334" w:rsidRDefault="00560F6E">
      <w:pPr>
        <w:pStyle w:val="FirstParagraph"/>
      </w:pPr>
      <w:r>
        <w:rPr>
          <w:b/>
        </w:rPr>
        <w:t>Title:</w:t>
      </w:r>
      <w:r>
        <w:t xml:space="preserve"> Using tree-ring records to simultaneously characterize the influence of climate, tree size, and slowly changing environmental drivers on annual growth</w:t>
      </w:r>
    </w:p>
    <w:p w14:paraId="1A463D07" w14:textId="77777777" w:rsidR="00530334" w:rsidRDefault="00560F6E">
      <w:pPr>
        <w:pStyle w:val="BodyText"/>
      </w:pPr>
      <w:r>
        <w:rPr>
          <w:b/>
        </w:rPr>
        <w:t>Authors:</w:t>
      </w:r>
    </w:p>
    <w:p w14:paraId="139FE400" w14:textId="77777777" w:rsidR="00530334" w:rsidRDefault="00560F6E">
      <w:pPr>
        <w:pStyle w:val="BodyText"/>
      </w:pPr>
      <w:hyperlink r:id="rId7">
        <w:r>
          <w:rPr>
            <w:rStyle w:val="Hyperlink"/>
          </w:rPr>
          <w:t>Kristina J. Anderson-Teixeira</w:t>
        </w:r>
        <w:r>
          <w:rPr>
            <w:rStyle w:val="Hyperlink"/>
            <w:vertAlign w:val="superscript"/>
          </w:rPr>
          <w:t>1,2</w:t>
        </w:r>
        <w:r>
          <w:rPr>
            <w:rStyle w:val="Hyperlink"/>
          </w:rPr>
          <w:t>*</w:t>
        </w:r>
      </w:hyperlink>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hyperlink r:id="rId8">
        <w:r>
          <w:rPr>
            <w:rStyle w:val="Hyperlink"/>
          </w:rPr>
          <w:t>Jakub Kašpar</w:t>
        </w:r>
      </w:hyperlink>
      <w:r>
        <w:rPr>
          <w:vertAlign w:val="superscript"/>
        </w:rPr>
        <w:t>14</w:t>
      </w:r>
      <w:r>
        <w:t xml:space="preserve">, </w:t>
      </w:r>
      <w:hyperlink r:id="rId9">
        <w:r>
          <w:rPr>
            <w:rStyle w:val="Hyperlink"/>
          </w:rPr>
          <w:t>James Lutz</w:t>
        </w:r>
      </w:hyperlink>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hyperlink r:id="rId10">
        <w:r>
          <w:rPr>
            <w:rStyle w:val="Hyperlink"/>
          </w:rPr>
          <w:t>Pavel Šamonil</w:t>
        </w:r>
      </w:hyperlink>
      <w:r>
        <w:rPr>
          <w:vertAlign w:val="superscript"/>
        </w:rPr>
        <w:t>14</w:t>
      </w:r>
      <w:r>
        <w:t>, Anastasia Sniderhan</w:t>
      </w:r>
      <w:r>
        <w:rPr>
          <w:vertAlign w:val="superscript"/>
        </w:rPr>
        <w:t>7</w:t>
      </w:r>
      <w:r>
        <w:t>, Alan J. Tepley</w:t>
      </w:r>
      <w:r>
        <w:rPr>
          <w:vertAlign w:val="superscript"/>
        </w:rPr>
        <w:t>1,19</w:t>
      </w:r>
      <w:r>
        <w:t xml:space="preserve">, </w:t>
      </w:r>
      <w:hyperlink r:id="rId11">
        <w:r>
          <w:rPr>
            <w:rStyle w:val="Hyperlink"/>
          </w:rPr>
          <w:t>Ivana Vašíčková</w:t>
        </w:r>
      </w:hyperlink>
      <w:r>
        <w:rPr>
          <w:vertAlign w:val="superscript"/>
        </w:rPr>
        <w:t>14</w:t>
      </w:r>
      <w:r>
        <w:t>, Mart Vlam</w:t>
      </w:r>
      <w:r>
        <w:rPr>
          <w:vertAlign w:val="superscript"/>
        </w:rPr>
        <w:t>20</w:t>
      </w:r>
      <w:r>
        <w:t>, Peter Zuidema</w:t>
      </w:r>
      <w:r>
        <w:rPr>
          <w:vertAlign w:val="superscript"/>
        </w:rPr>
        <w:t>20</w:t>
      </w:r>
    </w:p>
    <w:p w14:paraId="77FA9F26" w14:textId="77777777" w:rsidR="00530334" w:rsidRDefault="00560F6E">
      <w:pPr>
        <w:pStyle w:val="BodyText"/>
      </w:pPr>
      <w:r>
        <w:rPr>
          <w:b/>
        </w:rPr>
        <w:t>Author Affiliations:</w:t>
      </w:r>
    </w:p>
    <w:p w14:paraId="64B87C20" w14:textId="77777777" w:rsidR="00530334" w:rsidRDefault="00560F6E">
      <w:pPr>
        <w:numPr>
          <w:ilvl w:val="0"/>
          <w:numId w:val="10"/>
        </w:numPr>
      </w:pPr>
      <w:r>
        <w:t>Conservation Ecology Center; Smithsonian Conservation Biology Institute; Front Royal, Virginia 22630, USA</w:t>
      </w:r>
    </w:p>
    <w:p w14:paraId="147EB344" w14:textId="77777777" w:rsidR="00530334" w:rsidRDefault="00560F6E">
      <w:pPr>
        <w:numPr>
          <w:ilvl w:val="0"/>
          <w:numId w:val="10"/>
        </w:numPr>
      </w:pPr>
      <w:r>
        <w:t>Center for Tropical Forest Science-Forest Global Earth Observatory; Smithsonian Tropical Research Institute; Panama, Republic of Panama</w:t>
      </w:r>
    </w:p>
    <w:p w14:paraId="5BAFF0CC" w14:textId="77777777" w:rsidR="00530334" w:rsidRDefault="00560F6E">
      <w:pPr>
        <w:numPr>
          <w:ilvl w:val="0"/>
          <w:numId w:val="10"/>
        </w:numPr>
      </w:pPr>
      <w:r>
        <w:t>The Morton Arboretum, Center for Tree Science, Lisle, Illinois 60532 USA</w:t>
      </w:r>
    </w:p>
    <w:p w14:paraId="07B5ABB0" w14:textId="77777777" w:rsidR="00530334" w:rsidRDefault="00560F6E">
      <w:pPr>
        <w:numPr>
          <w:ilvl w:val="0"/>
          <w:numId w:val="10"/>
        </w:numPr>
      </w:pPr>
      <w:r>
        <w:t>Harvard University, Petersham, Massachusetts 01366 USA</w:t>
      </w:r>
    </w:p>
    <w:p w14:paraId="5F882FCA" w14:textId="77777777" w:rsidR="00530334" w:rsidRDefault="00560F6E">
      <w:pPr>
        <w:numPr>
          <w:ilvl w:val="0"/>
          <w:numId w:val="10"/>
        </w:numPr>
      </w:pPr>
      <w:r>
        <w:t>Midwest Dendro LLC, Naperville, Illinois 60565 USA</w:t>
      </w:r>
    </w:p>
    <w:p w14:paraId="069E42B6" w14:textId="77777777" w:rsidR="00530334" w:rsidRDefault="00560F6E">
      <w:pPr>
        <w:numPr>
          <w:ilvl w:val="0"/>
          <w:numId w:val="10"/>
        </w:numPr>
      </w:pPr>
      <w:r>
        <w:t>U.S. Geological Survey, Fort Collins Science Center, Jemez Mountains Field Station, Los Alamos, NM 87544, USA</w:t>
      </w:r>
    </w:p>
    <w:p w14:paraId="0071E9EE" w14:textId="77777777" w:rsidR="00530334" w:rsidRDefault="00560F6E">
      <w:pPr>
        <w:numPr>
          <w:ilvl w:val="0"/>
          <w:numId w:val="10"/>
        </w:numPr>
      </w:pPr>
      <w:r>
        <w:t>Biology Department, Wilfrid Laurier University, 75 University Ave W, Waterloo, ON, N2L 3C5</w:t>
      </w:r>
    </w:p>
    <w:p w14:paraId="2D281093" w14:textId="77777777" w:rsidR="00530334" w:rsidRDefault="00560F6E">
      <w:pPr>
        <w:numPr>
          <w:ilvl w:val="0"/>
          <w:numId w:val="10"/>
        </w:numPr>
      </w:pPr>
      <w:r>
        <w:t>School of Natural Resources, University of Nebraska-Lincoln, Lincoln, NE 68583, USA</w:t>
      </w:r>
    </w:p>
    <w:p w14:paraId="7510AB52" w14:textId="53919F57" w:rsidR="00530334" w:rsidRDefault="00560F6E">
      <w:pPr>
        <w:numPr>
          <w:ilvl w:val="0"/>
          <w:numId w:val="10"/>
        </w:numPr>
      </w:pPr>
      <w:r>
        <w:t xml:space="preserve">School of </w:t>
      </w:r>
      <w:del w:id="0" w:author="Patrick Baker" w:date="2021-03-03T18:04:00Z">
        <w:r w:rsidDel="006D165B">
          <w:delText>Biological Sciences, Monash University, Clayton, Victoria 3800</w:delText>
        </w:r>
      </w:del>
      <w:ins w:id="1" w:author="Patrick Baker" w:date="2021-03-03T18:04:00Z">
        <w:r w:rsidR="006D165B">
          <w:t>Ecosystem and Forest Sciences</w:t>
        </w:r>
      </w:ins>
      <w:r>
        <w:t>,</w:t>
      </w:r>
      <w:ins w:id="2" w:author="Patrick Baker" w:date="2021-03-03T18:04:00Z">
        <w:r w:rsidR="006D165B">
          <w:t xml:space="preserve"> University of</w:t>
        </w:r>
      </w:ins>
      <w:ins w:id="3" w:author="Patrick Baker" w:date="2021-03-03T18:05:00Z">
        <w:r w:rsidR="006D165B">
          <w:t xml:space="preserve"> Melbourne, Richmond VIC 3121,</w:t>
        </w:r>
      </w:ins>
      <w:r>
        <w:t xml:space="preserve"> Australia</w:t>
      </w:r>
    </w:p>
    <w:p w14:paraId="1B895EEB" w14:textId="77777777" w:rsidR="00530334" w:rsidRDefault="00560F6E">
      <w:pPr>
        <w:numPr>
          <w:ilvl w:val="0"/>
          <w:numId w:val="10"/>
        </w:numPr>
      </w:pPr>
      <w:r>
        <w:t>National Parks Wildlife and Plant Conservation Department, Chatuchak, Bangkok 10900, Thailand</w:t>
      </w:r>
    </w:p>
    <w:p w14:paraId="000B0B75" w14:textId="77777777" w:rsidR="00530334" w:rsidRDefault="00560F6E">
      <w:pPr>
        <w:numPr>
          <w:ilvl w:val="0"/>
          <w:numId w:val="10"/>
        </w:numPr>
      </w:pPr>
      <w:r>
        <w:t>Swiss Federal Institute for Forest, Snow and Landscape Research, CH-8903 Birmensdorf, Switzerland</w:t>
      </w:r>
    </w:p>
    <w:p w14:paraId="42C32FD1" w14:textId="77777777" w:rsidR="00530334" w:rsidRDefault="00560F6E">
      <w:pPr>
        <w:numPr>
          <w:ilvl w:val="0"/>
          <w:numId w:val="10"/>
        </w:numPr>
      </w:pPr>
      <w:r>
        <w:t>University of Alberta; Edmonton, Alberta, Canada</w:t>
      </w:r>
    </w:p>
    <w:p w14:paraId="550E3420" w14:textId="77777777" w:rsidR="00530334" w:rsidRDefault="00560F6E">
      <w:pPr>
        <w:numPr>
          <w:ilvl w:val="0"/>
          <w:numId w:val="10"/>
        </w:numPr>
      </w:pPr>
      <w:r>
        <w:t>Department of Forestry, Purdue University, West Lafayette, IN 47907, USA</w:t>
      </w:r>
    </w:p>
    <w:p w14:paraId="1CF296E1" w14:textId="77777777" w:rsidR="00530334" w:rsidRDefault="00560F6E">
      <w:pPr>
        <w:numPr>
          <w:ilvl w:val="0"/>
          <w:numId w:val="10"/>
        </w:numPr>
      </w:pPr>
      <w:r>
        <w:lastRenderedPageBreak/>
        <w:t>Department of Forest Ecology, The Silva Tarouca Research Institute for Landscape and Ornamental Gardening, Lidická 25/27, 602 00 Brno, Czech Republic</w:t>
      </w:r>
    </w:p>
    <w:p w14:paraId="2192F4C1" w14:textId="77777777" w:rsidR="00530334" w:rsidRDefault="00560F6E">
      <w:pPr>
        <w:numPr>
          <w:ilvl w:val="0"/>
          <w:numId w:val="10"/>
        </w:numPr>
      </w:pPr>
      <w:r>
        <w:t>S. J. &amp; Jessie E. Quinney College of Natural Resources and the Ecology Center, Utah State University, Logan, UT 84322, USA</w:t>
      </w:r>
    </w:p>
    <w:p w14:paraId="1DC460BD" w14:textId="77777777" w:rsidR="00530334" w:rsidRDefault="00560F6E">
      <w:pPr>
        <w:numPr>
          <w:ilvl w:val="0"/>
          <w:numId w:val="10"/>
        </w:numPr>
      </w:pPr>
      <w:r>
        <w:t>Department of Geography, Indiana University, Bloomington, Indiana, USA</w:t>
      </w:r>
    </w:p>
    <w:p w14:paraId="11BFF739" w14:textId="77777777" w:rsidR="00530334" w:rsidRDefault="00560F6E">
      <w:pPr>
        <w:numPr>
          <w:ilvl w:val="0"/>
          <w:numId w:val="10"/>
        </w:numPr>
      </w:pPr>
      <w:r>
        <w:t>Smithsonian Environmental Research Center, Edgewater, MD, USA</w:t>
      </w:r>
    </w:p>
    <w:p w14:paraId="0C7C00E7" w14:textId="77777777" w:rsidR="00530334" w:rsidRDefault="00560F6E">
      <w:pPr>
        <w:numPr>
          <w:ilvl w:val="0"/>
          <w:numId w:val="10"/>
        </w:numPr>
      </w:pPr>
      <w:r>
        <w:t>CIRAD, Montpellier, France</w:t>
      </w:r>
    </w:p>
    <w:p w14:paraId="0C3B646E" w14:textId="77777777" w:rsidR="00530334" w:rsidRDefault="00560F6E">
      <w:pPr>
        <w:numPr>
          <w:ilvl w:val="0"/>
          <w:numId w:val="10"/>
        </w:numPr>
      </w:pPr>
      <w:r>
        <w:t>Canadian Forest Service, Northern Forestry Centre, Edmonton, Alberta, Canada</w:t>
      </w:r>
    </w:p>
    <w:p w14:paraId="5D888083" w14:textId="77777777" w:rsidR="00530334" w:rsidRDefault="00560F6E">
      <w:pPr>
        <w:numPr>
          <w:ilvl w:val="0"/>
          <w:numId w:val="10"/>
        </w:numPr>
      </w:pPr>
      <w:r>
        <w:t>Forest Ecology and Forest Management Group, Wageningen; Wageningen, The Netherlands</w:t>
      </w:r>
    </w:p>
    <w:p w14:paraId="58B71667" w14:textId="77777777" w:rsidR="00530334" w:rsidRDefault="00560F6E">
      <w:pPr>
        <w:pStyle w:val="FirstParagraph"/>
      </w:pPr>
      <w:r>
        <w:t xml:space="preserve">*corresponding author: </w:t>
      </w:r>
      <w:hyperlink r:id="rId12">
        <w:r>
          <w:rPr>
            <w:rStyle w:val="Hyperlink"/>
          </w:rPr>
          <w:t>teixeirak@si.edu</w:t>
        </w:r>
      </w:hyperlink>
      <w:r>
        <w:t>; +1 540 635 6546</w:t>
      </w:r>
    </w:p>
    <w:p w14:paraId="02E34E14" w14:textId="77777777" w:rsidR="00530334" w:rsidRDefault="00560F6E">
      <w:pPr>
        <w:pStyle w:val="BodyText"/>
      </w:pPr>
      <w:r>
        <w:rPr>
          <w:b/>
        </w:rPr>
        <w:t>Running headline:</w:t>
      </w:r>
      <w:r>
        <w:t xml:space="preserve"> [45 chars]</w:t>
      </w:r>
    </w:p>
    <w:p w14:paraId="653714E1" w14:textId="77777777" w:rsidR="00530334" w:rsidRDefault="00560F6E">
      <w:r>
        <w:br w:type="page"/>
      </w:r>
    </w:p>
    <w:p w14:paraId="0D28DDC0" w14:textId="77777777" w:rsidR="00530334" w:rsidRDefault="00560F6E">
      <w:pPr>
        <w:pStyle w:val="Heading1"/>
      </w:pPr>
      <w:bookmarkStart w:id="4" w:name="Abstract"/>
      <w:r>
        <w:lastRenderedPageBreak/>
        <w:t>Abstract</w:t>
      </w:r>
    </w:p>
    <w:p w14:paraId="73CFC957" w14:textId="26E64B9C" w:rsidR="00530334" w:rsidRDefault="00560F6E">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w:t>
      </w:r>
      <w:del w:id="5" w:author="Patrick Baker" w:date="2021-03-03T18:05:00Z">
        <w:r w:rsidDel="006D165B">
          <w:delText xml:space="preserve">successional </w:delText>
        </w:r>
      </w:del>
      <w:r>
        <w:t xml:space="preserve">stand dynamics as cohorts and stands age, which remain challenging to </w:t>
      </w:r>
      <w:del w:id="6" w:author="Patrick Baker" w:date="2021-03-03T18:06:00Z">
        <w:r w:rsidDel="006D165B">
          <w:delText xml:space="preserve">parse </w:delText>
        </w:r>
      </w:del>
      <w:ins w:id="7" w:author="Patrick Baker" w:date="2021-03-03T18:06:00Z">
        <w:r w:rsidR="006D165B">
          <w:t xml:space="preserve">disentangle </w:t>
        </w:r>
      </w:ins>
      <w:r>
        <w:t xml:space="preserve">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56C1076" w14:textId="77777777" w:rsidR="00530334" w:rsidRDefault="00560F6E">
      <w:pPr>
        <w:pStyle w:val="BodyText"/>
      </w:pPr>
      <w:r>
        <w:rPr>
          <w:b/>
        </w:rPr>
        <w:t>Keywords</w:t>
      </w:r>
      <w:r>
        <w:t>: climate sensitivity; diameter; environmental change; Forest Global Earth Observatory (ForestGEO); generalized least squares (GLS); nonlinear; tree-ring</w:t>
      </w:r>
    </w:p>
    <w:p w14:paraId="1DC02A1A" w14:textId="77777777" w:rsidR="00530334" w:rsidRDefault="00560F6E">
      <w:r>
        <w:br w:type="page"/>
      </w:r>
    </w:p>
    <w:p w14:paraId="701BF9DD" w14:textId="77777777" w:rsidR="00530334" w:rsidRDefault="00560F6E">
      <w:pPr>
        <w:pStyle w:val="Heading1"/>
      </w:pPr>
      <w:bookmarkStart w:id="8" w:name="Introduction"/>
      <w:bookmarkEnd w:id="4"/>
      <w:r>
        <w:lastRenderedPageBreak/>
        <w:t>Introduction</w:t>
      </w:r>
    </w:p>
    <w:p w14:paraId="7C4D8BFE" w14:textId="77777777" w:rsidR="00530334" w:rsidRDefault="00560F6E">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9"/>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commentRangeEnd w:id="9"/>
      <w:r w:rsidR="006D165B">
        <w:rPr>
          <w:rStyle w:val="CommentReference"/>
        </w:rPr>
        <w:commentReference w:id="9"/>
      </w:r>
      <w:proofErr w:type="spellStart"/>
      <w:r>
        <w:t>Graumlich</w:t>
      </w:r>
      <w:proofErr w:type="spellEnd"/>
      <w:r>
        <w:t xml:space="preserve">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6008117" w14:textId="753F414F" w:rsidR="00530334" w:rsidRDefault="00560F6E">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w:commentRangeStart w:id="10"/>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w:commentRangeEnd w:id="10"/>
        <m:r>
          <m:rPr>
            <m:sty m:val="p"/>
          </m:rPr>
          <w:rPr>
            <w:rStyle w:val="CommentReference"/>
          </w:rPr>
          <w:commentReference w:id="10"/>
        </m:r>
      </m:oMath>
      <w:r>
        <w:t xml:space="preserve">. </w:t>
      </w:r>
      <w:commentRangeStart w:id="11"/>
      <w:r>
        <w:t xml:space="preserve">Traditional methods begin </w:t>
      </w:r>
      <w:commentRangeEnd w:id="11"/>
      <w:r w:rsidR="006D165B">
        <w:rPr>
          <w:rStyle w:val="CommentReference"/>
        </w:rPr>
        <w:commentReference w:id="11"/>
      </w:r>
      <w:r>
        <w:t xml:space="preserve">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w:t>
      </w:r>
      <w:commentRangeStart w:id="12"/>
      <w:del w:id="13" w:author="Patrick Baker" w:date="2021-03-03T18:10:00Z">
        <w:r w:rsidDel="006D165B">
          <w:delText xml:space="preserve">year </w:delText>
        </w:r>
      </w:del>
      <w:ins w:id="14" w:author="Patrick Baker" w:date="2021-03-03T18:10:00Z">
        <w:r w:rsidR="006D165B">
          <w:t>growing season</w:t>
        </w:r>
        <w:commentRangeEnd w:id="12"/>
        <w:r w:rsidR="006D165B">
          <w:rPr>
            <w:rStyle w:val="CommentReference"/>
          </w:rPr>
          <w:commentReference w:id="12"/>
        </w:r>
        <w:r w:rsidR="006D165B">
          <w:t xml:space="preserve"> </w:t>
        </w:r>
      </w:ins>
      <w:r>
        <w:t xml:space="preserve">(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w:t>
      </w:r>
      <w:commentRangeStart w:id="15"/>
      <w:r>
        <w:t>alters</w:t>
      </w:r>
      <w:commentRangeEnd w:id="15"/>
      <w:r>
        <w:rPr>
          <w:rStyle w:val="CommentReference"/>
        </w:rPr>
        <w:commentReference w:id="15"/>
      </w:r>
      <w:r>
        <w:t xml:space="preserve">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1C6525E6" w14:textId="5164F80A" w:rsidR="00530334" w:rsidRDefault="00560F6E">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ins w:id="16" w:author="Patrick Baker" w:date="2021-03-03T19:07:00Z">
        <w:r>
          <w:t xml:space="preserve">of </w:t>
        </w:r>
      </w:ins>
      <w:proofErr w:type="spellStart"/>
      <w:r>
        <w:t>spatio</w:t>
      </w:r>
      <w:proofErr w:type="spellEnd"/>
      <w:r>
        <w:t>-temporal scales. Over time frames of seconds to days, photosynthesis and respiration display a unimodal relationship</w:t>
      </w:r>
      <w:del w:id="17" w:author="Patrick Baker" w:date="2021-03-03T19:07:00Z">
        <w:r w:rsidDel="00560F6E">
          <w:delText>s</w:delText>
        </w:r>
      </w:del>
      <w:r>
        <w:t xml:space="preserve">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w:t>
      </w:r>
      <w:commentRangeStart w:id="18"/>
      <w:r>
        <w:t>.</w:t>
      </w:r>
      <w:commentRangeEnd w:id="18"/>
      <w:r>
        <w:rPr>
          <w:rStyle w:val="CommentReference"/>
        </w:rPr>
        <w:commentReference w:id="18"/>
      </w:r>
      <w:r>
        <w:t xml:space="preserve"> Yet, because non-linearities are very problematic for reconstructing climate variables (Esper &amp; Frank, 2009), systems exhibiting these are typically avoided</w:t>
      </w:r>
      <w:ins w:id="19" w:author="Patrick Baker" w:date="2021-03-03T19:07:00Z">
        <w:r>
          <w:t xml:space="preserve"> (</w:t>
        </w:r>
      </w:ins>
      <w:del w:id="20" w:author="Patrick Baker" w:date="2021-03-03T19:07:00Z">
        <w:r w:rsidDel="00560F6E">
          <w:delText>–</w:delText>
        </w:r>
      </w:del>
      <w:r>
        <w:t>e.g., by sampling climate-limited forest boundaries</w:t>
      </w:r>
      <w:ins w:id="21" w:author="Patrick Baker" w:date="2021-03-03T19:07:00Z">
        <w:r>
          <w:t>)</w:t>
        </w:r>
      </w:ins>
      <w:del w:id="22" w:author="Patrick Baker" w:date="2021-03-03T19:07:00Z">
        <w:r w:rsidDel="00560F6E">
          <w:delText>,</w:delText>
        </w:r>
      </w:del>
      <w:r>
        <w:t xml:space="preserve"> and traditional analysis methods are designed around first-order linear growth-climate relationships (Fritts, 1976 </w:t>
      </w:r>
      <w:r>
        <w:rPr>
          <w:b/>
        </w:rPr>
        <w:t>(</w:t>
      </w:r>
      <w:commentRangeStart w:id="23"/>
      <w:r>
        <w:rPr>
          <w:b/>
        </w:rPr>
        <w:t>dendro coauthors, does this ref work?)</w:t>
      </w:r>
      <w:commentRangeEnd w:id="23"/>
      <w:r>
        <w:rPr>
          <w:rStyle w:val="CommentReference"/>
        </w:rPr>
        <w:commentReference w:id="23"/>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w:t>
      </w:r>
      <w:commentRangeStart w:id="24"/>
      <w:r>
        <w:t xml:space="preserve">is not commonly considered </w:t>
      </w:r>
      <w:commentRangeEnd w:id="24"/>
      <w:r>
        <w:rPr>
          <w:rStyle w:val="CommentReference"/>
        </w:rPr>
        <w:commentReference w:id="24"/>
      </w:r>
      <w:r>
        <w:t>(but see Foster et al., 2016; Meko et al., 2011; Sánchez-Salguero et al., 2015).</w:t>
      </w:r>
    </w:p>
    <w:p w14:paraId="6F6BBA86" w14:textId="4C7ED2A4" w:rsidR="00530334" w:rsidRDefault="00560F6E">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w:t>
      </w:r>
      <w:commentRangeStart w:id="25"/>
      <w:r>
        <w:t xml:space="preserve">one of the most important variables influencing growth </w:t>
      </w:r>
      <w:commentRangeEnd w:id="25"/>
      <w:r>
        <w:rPr>
          <w:rStyle w:val="CommentReference"/>
        </w:rPr>
        <w:commentReference w:id="25"/>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26" w:author="Patrick Baker" w:date="2021-03-03T19:11:00Z">
        <w:r>
          <w:t xml:space="preserve"> to get the longest possible chronologies for climate reconstructions</w:t>
        </w:r>
      </w:ins>
      <w:r>
        <w:t>.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w:t>
      </w:r>
      <w:r>
        <w:lastRenderedPageBreak/>
        <w:t xml:space="preserve">(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2DF9BF2" w14:textId="06334FF2" w:rsidR="00530334" w:rsidRDefault="00560F6E">
      <w:pPr>
        <w:pStyle w:val="BodyText"/>
      </w:pPr>
      <w:r>
        <w:t>Characterizing how tree growth and forest productivity are responding to slowly</w:t>
      </w:r>
      <w:ins w:id="27" w:author="Patrick Baker" w:date="2021-03-03T19:11:00Z">
        <w:r>
          <w:t xml:space="preserve"> </w:t>
        </w:r>
      </w:ins>
      <w:del w:id="28" w:author="Patrick Baker" w:date="2021-03-03T19:11:00Z">
        <w:r w:rsidDel="00560F6E">
          <w:delText>-</w:delText>
        </w:r>
      </w:del>
      <w:r>
        <w:t>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w:t>
      </w:r>
      <w:ins w:id="29" w:author="Patrick Baker" w:date="2021-03-03T19:12:00Z">
        <w:r>
          <w:t xml:space="preserve">always </w:t>
        </w:r>
      </w:ins>
      <w:r>
        <w:t xml:space="preserve">inextricably linked (because each individual core increases in </w:t>
      </w:r>
      <m:oMath>
        <m:r>
          <w:rPr>
            <w:rFonts w:ascii="Cambria Math" w:hAnsi="Cambria Math"/>
          </w:rPr>
          <m:t>DBH</m:t>
        </m:r>
      </m:oMath>
      <w:r>
        <w:t xml:space="preserve"> through time) and therefore difficult to disentangle, </w:t>
      </w:r>
      <w:del w:id="30" w:author="Patrick Baker" w:date="2021-03-03T19:12:00Z">
        <w:r w:rsidDel="00560F6E">
          <w:delText>being subject</w:delText>
        </w:r>
      </w:del>
      <w:ins w:id="31" w:author="Patrick Baker" w:date="2021-03-03T19:12:00Z">
        <w:r>
          <w:t>due</w:t>
        </w:r>
      </w:ins>
      <w:r>
        <w:t xml:space="preserve">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76E50BB" w14:textId="77777777" w:rsidR="00530334" w:rsidRDefault="00560F6E">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E1BEA27" w14:textId="77777777" w:rsidR="00530334" w:rsidRDefault="00560F6E">
      <w:pPr>
        <w:pStyle w:val="Heading1"/>
      </w:pPr>
      <w:bookmarkStart w:id="32" w:name="Materials"/>
      <w:bookmarkEnd w:id="8"/>
      <w:r>
        <w:t>Materials and Methods</w:t>
      </w:r>
    </w:p>
    <w:p w14:paraId="1FF2BA4E" w14:textId="77777777" w:rsidR="00530334" w:rsidRDefault="00560F6E">
      <w:pPr>
        <w:pStyle w:val="Heading2"/>
      </w:pPr>
      <w:r>
        <w:t>Data sources and preparation</w:t>
      </w:r>
    </w:p>
    <w:p w14:paraId="3DE1F789" w14:textId="70FF3718" w:rsidR="00530334" w:rsidRDefault="00560F6E">
      <w:pPr>
        <w:pStyle w:val="FirstParagraph"/>
      </w:pPr>
      <w:r>
        <w:t xml:space="preserve">We analyzed tree-ring data, most previously collected, from </w:t>
      </w:r>
      <w:del w:id="33" w:author="Patrick Baker" w:date="2021-03-03T19:12:00Z">
        <w:r w:rsidDel="00560F6E">
          <w:delText xml:space="preserve">ten </w:delText>
        </w:r>
      </w:del>
      <w:ins w:id="34" w:author="Patrick Baker" w:date="2021-03-03T19:12:00Z">
        <w:r>
          <w:t xml:space="preserve">10 </w:t>
        </w:r>
      </w:ins>
      <w:r>
        <w:t>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w:t>
      </w:r>
      <w:r>
        <w:lastRenderedPageBreak/>
        <w:t>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0E21B43" w14:textId="77777777" w:rsidR="00530334" w:rsidRDefault="00560F6E">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78D270B" wp14:editId="4D1F8346">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1D3CA0AD" w14:textId="066AFD2C" w:rsidR="00530334" w:rsidRDefault="00560F6E">
      <w:pPr>
        <w:pStyle w:val="BodyText"/>
      </w:pPr>
      <w:r>
        <w:t xml:space="preserve">All tree cores </w:t>
      </w:r>
      <w:ins w:id="35" w:author="Patrick Baker" w:date="2021-03-03T19:13:00Z">
        <w:r>
          <w:t>(</w:t>
        </w:r>
        <w:commentRangeStart w:id="36"/>
        <w:r>
          <w:t>n = XXXX</w:t>
        </w:r>
        <w:commentRangeEnd w:id="36"/>
        <w:r>
          <w:rPr>
            <w:rStyle w:val="CommentReference"/>
          </w:rPr>
          <w:commentReference w:id="36"/>
        </w:r>
        <w:r>
          <w:t xml:space="preserve">) </w:t>
        </w:r>
      </w:ins>
      <w:r>
        <w:t xml:space="preserve">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ins w:id="37" w:author="Patrick Baker" w:date="2021-03-03T19:13:00Z">
        <w:r>
          <w:t xml:space="preserve">some </w:t>
        </w:r>
      </w:ins>
      <w:r>
        <w:t xml:space="preserve">records </w:t>
      </w:r>
      <w:del w:id="38" w:author="Patrick Baker" w:date="2021-03-03T19:13:00Z">
        <w:r w:rsidDel="00560F6E">
          <w:delText xml:space="preserve">that had to b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w:t>
      </w:r>
      <w:commentRangeStart w:id="39"/>
      <w:r>
        <w:t>the final 20 years prior to death of trees cored dead</w:t>
      </w:r>
      <w:commentRangeEnd w:id="39"/>
      <w:r>
        <w:rPr>
          <w:rStyle w:val="CommentReference"/>
        </w:rPr>
        <w:commentReference w:id="39"/>
      </w:r>
      <w:r>
        <w:t>. The final criteri</w:t>
      </w:r>
      <w:ins w:id="40" w:author="Patrick Baker" w:date="2021-03-03T19:14:00Z">
        <w:r>
          <w:t>on</w:t>
        </w:r>
      </w:ins>
      <w:del w:id="41" w:author="Patrick Baker" w:date="2021-03-03T19:14:00Z">
        <w:r w:rsidDel="00560F6E">
          <w:delText>a</w:delText>
        </w:r>
      </w:del>
      <w:r>
        <w:t xml:space="preserve">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t>
      </w:r>
      <w:r>
        <w:lastRenderedPageBreak/>
        <w:t xml:space="preserve">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39ECBD54" w14:textId="77777777" w:rsidR="00530334" w:rsidRDefault="00560F6E">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A2806FF" w14:textId="16AAE2E1" w:rsidR="00530334" w:rsidRDefault="00560F6E">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w:t>
      </w:r>
      <w:ins w:id="42" w:author="Patrick Baker" w:date="2021-03-03T19:14:00Z">
        <w:r>
          <w:t>-</w:t>
        </w:r>
      </w:ins>
      <w:del w:id="43" w:author="Patrick Baker" w:date="2021-03-03T19:14:00Z">
        <w:r w:rsidDel="00560F6E">
          <w:delText xml:space="preserve"> </w:delText>
        </w:r>
      </w:del>
      <w:r>
        <w:t>to</w:t>
      </w:r>
      <w:ins w:id="44" w:author="Patrick Baker" w:date="2021-03-03T19:14:00Z">
        <w:r>
          <w:t>-</w:t>
        </w:r>
      </w:ins>
      <w:del w:id="45" w:author="Patrick Baker" w:date="2021-03-03T19:14:00Z">
        <w:r w:rsidDel="00560F6E">
          <w:delText xml:space="preserve"> </w:delText>
        </w:r>
      </w:del>
      <w:r>
        <w:t xml:space="preserve">area equation to </w:t>
      </w:r>
      <w:del w:id="46" w:author="Patrick Baker" w:date="2021-03-03T19:14:00Z">
        <w:r w:rsidDel="00560F6E">
          <w:delText xml:space="preserve">get </w:delText>
        </w:r>
      </w:del>
      <w:ins w:id="47" w:author="Patrick Baker" w:date="2021-03-03T19:14:00Z">
        <w:r>
          <w:t xml:space="preserve">estimate </w:t>
        </w:r>
      </w:ins>
      <w:r>
        <w:t>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7CA14969" w14:textId="77777777" w:rsidR="00530334" w:rsidRDefault="00560F6E">
      <w:pPr>
        <w:pStyle w:val="BodyText"/>
      </w:pPr>
      <w:r>
        <w:t>Monthly climate data for 1901-2019 were obtained from CRU v.4.04 (</w:t>
      </w:r>
      <w:del w:id="48" w:author="Patrick Baker" w:date="2021-03-03T19:15:00Z">
        <w:r w:rsidDel="00560F6E">
          <w:delText xml:space="preserve">I. </w:delText>
        </w:r>
      </w:del>
      <w:r>
        <w:t xml:space="preserve">Harris et al., 2014; </w:t>
      </w:r>
      <w:del w:id="49" w:author="Patrick Baker" w:date="2021-03-03T19:15:00Z">
        <w:r w:rsidDel="00560F6E">
          <w:delText xml:space="preserve">Ian </w:delText>
        </w:r>
      </w:del>
      <w:r>
        <w:t>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528A4D1C" w14:textId="77777777" w:rsidR="00530334" w:rsidRDefault="00560F6E">
      <w:pPr>
        <w:pStyle w:val="Heading2"/>
      </w:pPr>
      <w:bookmarkStart w:id="50" w:name="Analysis"/>
      <w:r>
        <w:t>Analysis methods</w:t>
      </w:r>
    </w:p>
    <w:p w14:paraId="1EBD10B4" w14:textId="77777777" w:rsidR="00530334" w:rsidRDefault="00560F6E">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6368196" w14:textId="77777777" w:rsidR="00530334" w:rsidRDefault="00560F6E">
      <w:pPr>
        <w:pStyle w:val="CaptionedFigure"/>
      </w:pPr>
      <w:r>
        <w:rPr>
          <w:noProof/>
        </w:rPr>
        <w:lastRenderedPageBreak/>
        <w:drawing>
          <wp:inline distT="0" distB="0" distL="0" distR="0" wp14:anchorId="4CFBE9B3" wp14:editId="774146A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04163A2D" w14:textId="77777777" w:rsidR="00530334" w:rsidRDefault="00560F6E">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3C28C4A" w14:textId="77777777" w:rsidR="00530334" w:rsidRDefault="00560F6E">
      <w:pPr>
        <w:pStyle w:val="Heading3"/>
      </w:pPr>
      <w:r>
        <w:lastRenderedPageBreak/>
        <w:t>Climate variable selection</w:t>
      </w:r>
    </w:p>
    <w:p w14:paraId="398CD8B6" w14:textId="5E7394F4" w:rsidR="00530334" w:rsidRDefault="00560F6E">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51" w:author="Patrick Baker" w:date="2021-03-03T19:15:00Z">
        <w:r>
          <w:t>t</w:t>
        </w:r>
      </w:ins>
      <w:r>
        <w:t>ing penalized thin</w:t>
      </w:r>
      <w:ins w:id="52" w:author="Patrick Baker" w:date="2021-03-03T19:15:00Z">
        <w:r>
          <w:t>-</w:t>
        </w:r>
      </w:ins>
      <w:del w:id="53" w:author="Patrick Baker" w:date="2021-03-03T19:15:00Z">
        <w:r w:rsidDel="00560F6E">
          <w:delText xml:space="preserve"> </w:delText>
        </w:r>
      </w:del>
      <w:r>
        <w:t xml:space="preserve">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w:t>
      </w:r>
      <w:ins w:id="54" w:author="Patrick Baker" w:date="2021-03-03T19:15:00Z">
        <w:r>
          <w:t>-</w:t>
        </w:r>
      </w:ins>
      <w:del w:id="55" w:author="Patrick Baker" w:date="2021-03-03T19:15:00Z">
        <w:r w:rsidDel="00560F6E">
          <w:delText xml:space="preserve"> </w:delText>
        </w:r>
      </w:del>
      <w:r>
        <w:t xml:space="preserve">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B62922F" w14:textId="77777777" w:rsidR="00530334" w:rsidRDefault="00560F6E">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3F8F0DA2" w14:textId="77777777" w:rsidR="00530334" w:rsidRDefault="00560F6E">
      <w:pPr>
        <w:pStyle w:val="Heading3"/>
      </w:pPr>
      <w:bookmarkStart w:id="56" w:name="Combining"/>
      <w:r>
        <w:t>Combining drivers in GLS model</w:t>
      </w:r>
    </w:p>
    <w:p w14:paraId="6E0AE3BA" w14:textId="77777777" w:rsidR="00530334" w:rsidRDefault="00560F6E">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57" w:author="Patrick Baker" w:date="2021-03-03T19:15:00Z">
        <w:r w:rsidDel="00560F6E">
          <w:delText>f</w:delText>
        </w:r>
      </w:del>
      <w:r>
        <w:t>er to this model as a generalized least squares (GLS) model (Fig. 1).</w:t>
      </w:r>
    </w:p>
    <w:p w14:paraId="32CF5BA5" w14:textId="77777777" w:rsidR="00530334" w:rsidRDefault="00560F6E">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57FB9332" w14:textId="132644F6" w:rsidR="00530334" w:rsidRDefault="00560F6E">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w:t>
      </w:r>
      <w:ins w:id="58" w:author="Patrick Baker" w:date="2021-03-03T19:15:00Z">
        <w:r>
          <w:t>s</w:t>
        </w:r>
      </w:ins>
      <w:r>
        <w:t xml:space="preserve"> for each. For climate responses, we allowed concave-down fits, but ignored any concave-up fits on the basis that these are not expected biologically and, when identified in initial analyses, often appeared to be cases of over-fitting.</w:t>
      </w:r>
    </w:p>
    <w:p w14:paraId="694ABF3A" w14:textId="77777777" w:rsidR="00530334" w:rsidRDefault="00560F6E">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7396FAA5" w14:textId="77777777" w:rsidR="00530334" w:rsidRDefault="00560F6E">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021A7F56" w14:textId="77777777" w:rsidR="00530334" w:rsidRDefault="00560F6E">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4D93AF3A" w14:textId="77777777" w:rsidR="00530334" w:rsidRDefault="00560F6E">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5B62BA0" w14:textId="77777777" w:rsidR="00530334" w:rsidRDefault="00560F6E">
      <w:pPr>
        <w:pStyle w:val="BodyText"/>
      </w:pPr>
      <w:r>
        <w:t xml:space="preserve">To test for </w:t>
      </w:r>
      <m:oMath>
        <m:r>
          <w:rPr>
            <w:rFonts w:ascii="Cambria Math" w:hAnsi="Cambria Math"/>
          </w:rPr>
          <m:t>year</m:t>
        </m:r>
      </m:oMath>
      <w:r>
        <w:t xml:space="preserve"> effects, we limited the analysis to species with reasonable coverage of </w:t>
      </w:r>
      <w:del w:id="59" w:author="Patrick Baker" w:date="2021-03-03T19:15:00Z">
        <w:r w:rsidDel="00560F6E">
          <w:delText>an</w:delText>
        </w:r>
      </w:del>
      <w:r>
        <w:t xml:space="preserve">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8B464A8" w14:textId="77777777" w:rsidR="00530334" w:rsidRDefault="00560F6E">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B86381B" w14:textId="77777777" w:rsidR="00530334" w:rsidRDefault="00560F6E">
      <w:pPr>
        <w:pStyle w:val="Heading1"/>
      </w:pPr>
      <w:bookmarkStart w:id="60" w:name="Results"/>
      <w:bookmarkEnd w:id="32"/>
      <w:bookmarkEnd w:id="50"/>
      <w:bookmarkEnd w:id="56"/>
      <w:r>
        <w:t>Results</w:t>
      </w:r>
    </w:p>
    <w:p w14:paraId="57232AB1" w14:textId="77777777" w:rsidR="00530334" w:rsidRDefault="00560F6E">
      <w:pPr>
        <w:pStyle w:val="Heading2"/>
      </w:pPr>
      <w:r>
        <w:t>Climate sensitivity</w:t>
      </w:r>
    </w:p>
    <w:p w14:paraId="7B299BB1" w14:textId="77777777" w:rsidR="00530334" w:rsidRDefault="00560F6E">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0646DBE0" w14:textId="77777777" w:rsidR="00530334" w:rsidRDefault="00560F6E">
      <w:pPr>
        <w:pStyle w:val="CaptionedFigure"/>
      </w:pPr>
      <w:r>
        <w:rPr>
          <w:noProof/>
        </w:rPr>
        <w:lastRenderedPageBreak/>
        <w:drawing>
          <wp:inline distT="0" distB="0" distL="0" distR="0" wp14:anchorId="1E3F56B9" wp14:editId="7EEEAE93">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76DDC8A" w14:textId="3E304F8F" w:rsidR="00530334" w:rsidRDefault="00560F6E">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commentRangeStart w:id="61"/>
      <w:r>
        <w:t>.</w:t>
      </w:r>
      <w:commentRangeEnd w:id="61"/>
      <w:r>
        <w:rPr>
          <w:rStyle w:val="CommentReference"/>
          <w:i w:val="0"/>
        </w:rPr>
        <w:commentReference w:id="61"/>
      </w:r>
      <w:ins w:id="62" w:author="Patrick Baker" w:date="2021-03-03T19:16:00Z">
        <w:r>
          <w:t xml:space="preserve"> </w:t>
        </w:r>
      </w:ins>
    </w:p>
    <w:p w14:paraId="7CB294DD" w14:textId="77777777" w:rsidR="00530334" w:rsidRDefault="00560F6E">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A05D05A" w14:textId="77777777" w:rsidR="00530334" w:rsidRDefault="00560F6E">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C170673" w14:textId="77777777" w:rsidR="00530334" w:rsidRDefault="00560F6E">
      <w:pPr>
        <w:pStyle w:val="CaptionedFigure"/>
      </w:pPr>
      <w:r>
        <w:rPr>
          <w:noProof/>
        </w:rPr>
        <w:lastRenderedPageBreak/>
        <w:drawing>
          <wp:inline distT="0" distB="0" distL="0" distR="0" wp14:anchorId="25AC4686" wp14:editId="5D1A45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1A5F705A" w14:textId="77777777" w:rsidR="00530334" w:rsidRDefault="00560F6E">
      <w:pPr>
        <w:pStyle w:val="ImageCaption"/>
      </w:pPr>
      <w:commentRangeStart w:id="63"/>
      <w:r>
        <w:rPr>
          <w:b/>
        </w:rPr>
        <w:t>Figure 3</w:t>
      </w:r>
      <w:commentRangeEnd w:id="63"/>
      <w:r>
        <w:rPr>
          <w:rStyle w:val="CommentReference"/>
          <w:i w:val="0"/>
        </w:rPr>
        <w:commentReference w:id="63"/>
      </w:r>
      <w:r>
        <w:rPr>
          <w:b/>
        </w:rPr>
        <w:t xml:space="preserve">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A65E8DD" w14:textId="2E697A7B" w:rsidR="00530334" w:rsidRDefault="00560F6E">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w:t>
      </w:r>
      <w:commentRangeStart w:id="64"/>
      <w:r>
        <w:t>HKK</w:t>
      </w:r>
      <w:commentRangeEnd w:id="64"/>
      <w:r w:rsidR="00BA7A35">
        <w:rPr>
          <w:rStyle w:val="CommentReference"/>
        </w:rPr>
        <w:commentReference w:id="64"/>
      </w:r>
      <w:r>
        <w:t>) or late spring/ early summer in the extratropics (n= 5 of 8). In the tropics, the long time</w:t>
      </w:r>
      <w:ins w:id="65" w:author="Patrick Baker" w:date="2021-03-03T19:19:00Z">
        <w:r w:rsidR="00BA7A35">
          <w:t>-</w:t>
        </w:r>
      </w:ins>
      <w:del w:id="66" w:author="Patrick Baker" w:date="2021-03-03T19:19:00Z">
        <w:r w:rsidDel="00BA7A35">
          <w:delText xml:space="preserve"> </w:delText>
        </w:r>
      </w:del>
      <w:r>
        <w:t xml:space="preserve">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2A33AA8" w14:textId="4C0FDD48" w:rsidR="00530334" w:rsidRDefault="00560F6E">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w:t>
      </w:r>
      <w:del w:id="67" w:author="Patrick Baker" w:date="2021-03-03T19:19:00Z">
        <w:r w:rsidDel="00BA7A35">
          <w:delText xml:space="preserve">ten </w:delText>
        </w:r>
      </w:del>
      <w:ins w:id="68" w:author="Patrick Baker" w:date="2021-03-03T19:19:00Z">
        <w:r w:rsidR="00BA7A35">
          <w:t>10</w:t>
        </w:r>
        <w:r w:rsidR="00BA7A35">
          <w:t xml:space="preserve"> </w:t>
        </w:r>
      </w:ins>
      <w:r>
        <w:t xml:space="preserve">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B0E06BD" w14:textId="77777777" w:rsidR="00530334" w:rsidRDefault="00560F6E">
      <w:pPr>
        <w:pStyle w:val="Heading2"/>
      </w:pPr>
      <w:bookmarkStart w:id="69" w:name="Influence"/>
      <w:r>
        <w:lastRenderedPageBreak/>
        <w:t>Influence of DBH</w:t>
      </w:r>
    </w:p>
    <w:p w14:paraId="042553FC" w14:textId="77777777" w:rsidR="00530334" w:rsidRDefault="00560F6E">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27139D6D" w14:textId="77777777" w:rsidR="00530334" w:rsidRDefault="00560F6E">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68B1EE3" w14:textId="77777777" w:rsidR="00530334" w:rsidRDefault="00560F6E">
      <w:pPr>
        <w:pStyle w:val="CaptionedFigure"/>
      </w:pPr>
      <w:r>
        <w:rPr>
          <w:noProof/>
        </w:rPr>
        <w:lastRenderedPageBreak/>
        <w:drawing>
          <wp:inline distT="0" distB="0" distL="0" distR="0" wp14:anchorId="53F2534D" wp14:editId="1272A38B">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122CBE76" w14:textId="77777777" w:rsidR="00530334" w:rsidRDefault="00560F6E">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9938018" w14:textId="77777777" w:rsidR="00530334" w:rsidRDefault="00560F6E">
      <w:pPr>
        <w:pStyle w:val="Heading2"/>
      </w:pPr>
      <w:bookmarkStart w:id="70" w:name="Additive"/>
      <w:bookmarkEnd w:id="69"/>
      <w:r>
        <w:t>Additive and interactive effects of climate and DBH</w:t>
      </w:r>
    </w:p>
    <w:p w14:paraId="0AA600A6" w14:textId="77777777" w:rsidR="00530334" w:rsidRDefault="00560F6E">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1D73914F" w14:textId="77777777" w:rsidR="00530334" w:rsidRDefault="00560F6E">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759A5598" w14:textId="77777777" w:rsidR="00530334" w:rsidRDefault="00560F6E">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CD29684" w14:textId="77777777" w:rsidR="00530334" w:rsidRDefault="00560F6E">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w:t>
      </w:r>
      <w:commentRangeStart w:id="71"/>
      <w:r>
        <w:t>HKK</w:t>
      </w:r>
      <w:commentRangeEnd w:id="71"/>
      <w:r w:rsidR="00BA7A35">
        <w:rPr>
          <w:rStyle w:val="CommentReference"/>
        </w:rPr>
        <w:commentReference w:id="71"/>
      </w:r>
      <w:r>
        <w:t>, LT, CB; Fig. 5), whereas positive interactions were more common in mesic forests (SCBI, HF, ZOF).</w:t>
      </w:r>
    </w:p>
    <w:p w14:paraId="75E507D0" w14:textId="77777777" w:rsidR="00530334" w:rsidRDefault="00560F6E">
      <w:pPr>
        <w:pStyle w:val="CaptionedFigure"/>
      </w:pPr>
      <w:r>
        <w:rPr>
          <w:noProof/>
        </w:rPr>
        <w:lastRenderedPageBreak/>
        <w:drawing>
          <wp:inline distT="0" distB="0" distL="0" distR="0" wp14:anchorId="52F8B48E" wp14:editId="2A339A1B">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E69A9CD" w14:textId="77777777" w:rsidR="00530334" w:rsidRDefault="00560F6E">
      <w:pPr>
        <w:pStyle w:val="ImageCaption"/>
      </w:pPr>
      <w:commentRangeStart w:id="72"/>
      <w:r>
        <w:rPr>
          <w:b/>
        </w:rPr>
        <w:t>Figure 5</w:t>
      </w:r>
      <w:commentRangeEnd w:id="72"/>
      <w:r w:rsidR="00BA7A35">
        <w:rPr>
          <w:rStyle w:val="CommentReference"/>
          <w:i w:val="0"/>
        </w:rPr>
        <w:commentReference w:id="72"/>
      </w:r>
      <w:r>
        <w:rPr>
          <w:b/>
        </w:rPr>
        <w:t xml:space="preserve">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6A40565" w14:textId="77777777" w:rsidR="00530334" w:rsidRDefault="00560F6E">
      <w:pPr>
        <w:pStyle w:val="Heading2"/>
      </w:pPr>
      <w:bookmarkStart w:id="73" w:name="Effects"/>
      <w:bookmarkEnd w:id="70"/>
      <w:r>
        <w:t>Effects of year</w:t>
      </w:r>
    </w:p>
    <w:p w14:paraId="3D6FF17F" w14:textId="77777777" w:rsidR="00530334" w:rsidRDefault="00560F6E">
      <w:pPr>
        <w:pStyle w:val="FirstParagraph"/>
      </w:pPr>
      <w:r>
        <w:t xml:space="preserve">There was a significant effect of </w:t>
      </w:r>
      <w:r>
        <w:rPr>
          <w:rStyle w:val="VerbatimChar"/>
        </w:rPr>
        <w:t>year</w:t>
      </w:r>
      <w:r>
        <w:t xml:space="preserve"> in the GLS models for 31 - 32 (depending on growth metric) of the 37 species-</w:t>
      </w:r>
      <w:del w:id="74" w:author="Patrick Baker" w:date="2021-03-03T19:22:00Z">
        <w:r w:rsidDel="00BA7A35">
          <w:delText xml:space="preserve"> </w:delText>
        </w:r>
      </w:del>
      <w:r>
        <w:t xml:space="preserve">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0A906E01" w14:textId="77777777" w:rsidR="00530334" w:rsidRDefault="00560F6E">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1D8E02C" w14:textId="77777777" w:rsidR="00530334" w:rsidRDefault="00560F6E">
      <w:pPr>
        <w:pStyle w:val="CaptionedFigure"/>
      </w:pPr>
      <w:r>
        <w:rPr>
          <w:noProof/>
        </w:rPr>
        <w:lastRenderedPageBreak/>
        <w:drawing>
          <wp:inline distT="0" distB="0" distL="0" distR="0" wp14:anchorId="18ABD494" wp14:editId="1306F248">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81CE095" w14:textId="77777777" w:rsidR="00530334" w:rsidRDefault="00560F6E">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6E0A3D8" w14:textId="77777777" w:rsidR="00530334" w:rsidRDefault="00560F6E">
      <w:pPr>
        <w:pStyle w:val="Heading1"/>
      </w:pPr>
      <w:bookmarkStart w:id="75" w:name="Discussion"/>
      <w:bookmarkEnd w:id="60"/>
      <w:bookmarkEnd w:id="73"/>
      <w:r>
        <w:t>Discussion</w:t>
      </w:r>
    </w:p>
    <w:p w14:paraId="52FA8F00" w14:textId="77777777" w:rsidR="00530334" w:rsidRDefault="00560F6E">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4CE4AA" w14:textId="77777777" w:rsidR="00530334" w:rsidRDefault="00560F6E">
      <w:pPr>
        <w:pStyle w:val="Heading2"/>
      </w:pPr>
      <w:bookmarkStart w:id="76" w:name="Climate"/>
      <w:r>
        <w:t>Climate sensitivity</w:t>
      </w:r>
    </w:p>
    <w:p w14:paraId="2DED3CA7" w14:textId="2F55202A" w:rsidR="00530334" w:rsidRDefault="00560F6E">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77" w:author="Patrick Baker" w:date="2021-03-03T19:22:00Z">
        <w:r w:rsidDel="00BA7A35">
          <w:delText>(</w:delText>
        </w:r>
      </w:del>
      <w:proofErr w:type="spellStart"/>
      <w:r>
        <w:t>Babst</w:t>
      </w:r>
      <w:proofErr w:type="spellEnd"/>
      <w:r>
        <w:t xml:space="preserve"> et al.</w:t>
      </w:r>
      <w:ins w:id="78" w:author="Patrick Baker" w:date="2021-03-03T19:23:00Z">
        <w:r w:rsidR="00BA7A35">
          <w:t xml:space="preserve"> (</w:t>
        </w:r>
      </w:ins>
      <w:del w:id="79" w:author="Patrick Baker" w:date="2021-03-03T19:23:00Z">
        <w:r w:rsidDel="00BA7A35">
          <w:delText xml:space="preserve">, </w:delText>
        </w:r>
      </w:del>
      <w:r>
        <w:t>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13CA5EB" w14:textId="77777777" w:rsidR="00530334" w:rsidRDefault="00560F6E">
      <w:pPr>
        <w:pStyle w:val="BodyText"/>
      </w:pPr>
      <w:commentRangeStart w:id="80"/>
      <w:r>
        <w:rPr>
          <w:b/>
        </w:rPr>
        <w:t>(should I remove this paragraph?)</w:t>
      </w:r>
      <w:r>
        <w:t xml:space="preserve"> </w:t>
      </w:r>
      <w:commentRangeEnd w:id="80"/>
      <w:r w:rsidR="00BA7A35">
        <w:rPr>
          <w:rStyle w:val="CommentReference"/>
        </w:rPr>
        <w:commentReference w:id="80"/>
      </w:r>
      <w:r>
        <w:t xml:space="preserve">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0EB5D448" w14:textId="77777777" w:rsidR="00530334" w:rsidRDefault="00560F6E">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709D9290" w14:textId="77777777" w:rsidR="00530334" w:rsidRDefault="00560F6E">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680CA3CC" w14:textId="77777777" w:rsidR="00530334" w:rsidRDefault="00560F6E">
      <w:pPr>
        <w:pStyle w:val="Heading2"/>
      </w:pPr>
      <w:bookmarkStart w:id="81" w:name="Variation"/>
      <w:bookmarkEnd w:id="76"/>
      <w:r>
        <w:t xml:space="preserve">Variation with </w:t>
      </w:r>
      <m:oMath>
        <m:r>
          <m:rPr>
            <m:sty m:val="bi"/>
          </m:rPr>
          <w:rPr>
            <w:rFonts w:ascii="Cambria Math" w:hAnsi="Cambria Math"/>
          </w:rPr>
          <m:t>DBH</m:t>
        </m:r>
      </m:oMath>
    </w:p>
    <w:p w14:paraId="47F4A68B" w14:textId="1CA3B2D3" w:rsidR="00530334" w:rsidRDefault="00560F6E">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w:t>
      </w:r>
      <w:del w:id="82" w:author="Patrick Baker" w:date="2021-03-03T19:23:00Z">
        <w:r w:rsidDel="00BA7A35">
          <w:delText xml:space="preserve">vast </w:delText>
        </w:r>
      </w:del>
      <w:r>
        <w:t xml:space="preserve">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FA60FBF" w14:textId="515FCD13" w:rsidR="00530334" w:rsidRDefault="00560F6E">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w:t>
      </w:r>
      <w:del w:id="83" w:author="Patrick Baker" w:date="2021-03-03T19:23:00Z">
        <w:r w:rsidDel="00BA7A35">
          <w:delText xml:space="preserve">such </w:delText>
        </w:r>
      </w:del>
      <w:ins w:id="84" w:author="Patrick Baker" w:date="2021-03-03T19:23:00Z">
        <w:r w:rsidR="00BA7A35">
          <w:t>the</w:t>
        </w:r>
        <w:r w:rsidR="00BA7A35">
          <w:t xml:space="preserve"> </w:t>
        </w:r>
      </w:ins>
      <w:r>
        <w:t xml:space="preserve">declines in Figure 4 are more properly attributed to the effect of year than </w:t>
      </w:r>
      <w:del w:id="85" w:author="Patrick Baker" w:date="2021-03-03T19:23:00Z">
        <w:r w:rsidDel="00BA7A35">
          <w:delText xml:space="preserve">that of </w:delText>
        </w:r>
      </w:del>
      <m:oMath>
        <m:r>
          <w:rPr>
            <w:rFonts w:ascii="Cambria Math" w:hAnsi="Cambria Math"/>
          </w:rPr>
          <m:t>DBH</m:t>
        </m:r>
      </m:oMath>
      <w:r>
        <w:t>.</w:t>
      </w:r>
    </w:p>
    <w:p w14:paraId="70B6BF6A" w14:textId="77777777" w:rsidR="00530334" w:rsidRDefault="00560F6E">
      <w:pPr>
        <w:pStyle w:val="Heading2"/>
      </w:pPr>
      <w:bookmarkStart w:id="86" w:name="Changing"/>
      <w:bookmarkEnd w:id="81"/>
      <w:r>
        <w:t>Changing growth rates</w:t>
      </w:r>
    </w:p>
    <w:p w14:paraId="2DDA4C15" w14:textId="77777777" w:rsidR="00530334" w:rsidRDefault="00560F6E">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2AA57DCC" w14:textId="05B0CCB2" w:rsidR="00530334" w:rsidRDefault="00560F6E">
      <w:pPr>
        <w:pStyle w:val="BodyText"/>
      </w:pPr>
      <w:r>
        <w:t xml:space="preserve">The majority of negative growth trends observed here (Fig. 6) are probably attributable to </w:t>
      </w:r>
      <w:del w:id="87" w:author="Patrick Baker" w:date="2021-03-03T19:23:00Z">
        <w:r w:rsidDel="00BA7A35">
          <w:delText xml:space="preserve">successional </w:delText>
        </w:r>
      </w:del>
      <w:r>
        <w:t xml:space="preserve">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w:t>
      </w:r>
      <w:commentRangeStart w:id="88"/>
      <w:r>
        <w:t xml:space="preserve">persistent differences in growth rates among individuals could produce a trend of declining growth, as faster-growing individuals reach various size thresholds earlier </w:t>
      </w:r>
      <w:commentRangeEnd w:id="88"/>
      <w:r w:rsidR="00BA7A35">
        <w:rPr>
          <w:rStyle w:val="CommentReference"/>
        </w:rPr>
        <w:commentReference w:id="88"/>
      </w:r>
      <w:r>
        <w:t>(</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lastRenderedPageBreak/>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w:t>
      </w:r>
      <w:del w:id="89" w:author="Patrick Baker" w:date="2021-03-03T19:24:00Z">
        <w:r w:rsidDel="00BA7A35">
          <w:delText xml:space="preserve">succession </w:delText>
        </w:r>
      </w:del>
      <w:ins w:id="90" w:author="Patrick Baker" w:date="2021-03-03T19:24:00Z">
        <w:r w:rsidR="00BA7A35">
          <w:t>stand development</w:t>
        </w:r>
        <w:r w:rsidR="00BA7A35">
          <w:t xml:space="preserve"> </w:t>
        </w:r>
      </w:ins>
      <w:r>
        <w:t>(</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29D7CF7B" w14:textId="04D1C258" w:rsidR="00530334" w:rsidRDefault="00560F6E">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w:t>
      </w:r>
      <w:del w:id="91" w:author="Patrick Baker" w:date="2021-03-03T19:28:00Z">
        <w:r w:rsidDel="00936285">
          <w:delText xml:space="preserve">different </w:delText>
        </w:r>
      </w:del>
      <w:ins w:id="92" w:author="Patrick Baker" w:date="2021-03-03T19:28:00Z">
        <w:r w:rsidR="00936285">
          <w:t>various</w:t>
        </w:r>
        <w:r w:rsidR="00936285">
          <w:t xml:space="preserve"> </w:t>
        </w:r>
      </w:ins>
      <w:r>
        <w:t xml:space="preserve">species </w:t>
      </w:r>
      <w:del w:id="93" w:author="Patrick Baker" w:date="2021-03-03T19:28:00Z">
        <w:r w:rsidDel="00936285">
          <w:delText xml:space="preserve">in </w:delText>
        </w:r>
      </w:del>
      <w:r>
        <w:t xml:space="preserve">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ins w:id="94" w:author="Patrick Baker" w:date="2021-03-03T19:28:00Z">
        <w:r w:rsidR="00936285">
          <w:rPr>
            <w:i/>
          </w:rPr>
          <w:t>p</w:t>
        </w:r>
      </w:ins>
      <w:del w:id="95" w:author="Patrick Baker" w:date="2021-03-03T19:28:00Z">
        <w:r w:rsidDel="00936285">
          <w:rPr>
            <w:i/>
          </w:rPr>
          <w:delText>P</w:delText>
        </w:r>
      </w:del>
      <w:r>
        <w:rPr>
          <w:i/>
        </w:rPr>
        <w:t>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73F6964" w14:textId="7E19671B" w:rsidR="00530334" w:rsidRDefault="00560F6E">
      <w:pPr>
        <w:pStyle w:val="BodyText"/>
      </w:pPr>
      <w:r>
        <w:t>There is a notable lack of evidence that growth rates of any species benefited substantially from increasing CO</w:t>
      </w:r>
      <w:r>
        <w:rPr>
          <w:vertAlign w:val="subscript"/>
        </w:rPr>
        <w:t>2</w:t>
      </w:r>
      <w:r>
        <w:t xml:space="preserve">, corroborating previous analyses from HKK </w:t>
      </w:r>
      <w:ins w:id="96" w:author="Patrick Baker" w:date="2021-03-03T19:29:00Z">
        <w:r w:rsidR="00936285">
          <w:t>(</w:t>
        </w:r>
      </w:ins>
      <w:proofErr w:type="spellStart"/>
      <w:r>
        <w:t>Brienen</w:t>
      </w:r>
      <w:proofErr w:type="spellEnd"/>
      <w:r>
        <w:t xml:space="preserve"> et al. </w:t>
      </w:r>
      <w:del w:id="97" w:author="Patrick Baker" w:date="2021-03-03T19:29:00Z">
        <w:r w:rsidDel="00936285">
          <w:delText>(</w:delText>
        </w:r>
      </w:del>
      <w:r>
        <w:t>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36BAF4A6" w14:textId="77777777" w:rsidR="00530334" w:rsidRDefault="00560F6E">
      <w:pPr>
        <w:pStyle w:val="Heading2"/>
      </w:pPr>
      <w:bookmarkStart w:id="98" w:name="Conclusions"/>
      <w:bookmarkEnd w:id="86"/>
      <w:r>
        <w:lastRenderedPageBreak/>
        <w:t>Conclusions</w:t>
      </w:r>
    </w:p>
    <w:p w14:paraId="3D485D8B" w14:textId="77777777" w:rsidR="00530334" w:rsidRDefault="00560F6E">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1C398426" w14:textId="77777777" w:rsidR="00530334" w:rsidRDefault="00560F6E">
      <w:pPr>
        <w:pStyle w:val="Heading1"/>
      </w:pPr>
      <w:bookmarkStart w:id="99" w:name="Acknowledgements"/>
      <w:bookmarkEnd w:id="75"/>
      <w:bookmarkEnd w:id="98"/>
      <w:r>
        <w:t>Acknowledgements</w:t>
      </w:r>
    </w:p>
    <w:p w14:paraId="658F79CC" w14:textId="77777777" w:rsidR="00530334" w:rsidRDefault="00560F6E">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C4078B3" w14:textId="77777777" w:rsidR="00530334" w:rsidRDefault="00560F6E">
      <w:pPr>
        <w:pStyle w:val="Heading1"/>
      </w:pPr>
      <w:bookmarkStart w:id="100" w:name="Authors"/>
      <w:bookmarkEnd w:id="99"/>
      <w:r>
        <w:t>Authors’ contributions</w:t>
      </w:r>
    </w:p>
    <w:p w14:paraId="606352F4" w14:textId="77777777" w:rsidR="00530334" w:rsidRDefault="00560F6E">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5D723201" w14:textId="77777777" w:rsidR="00530334" w:rsidRDefault="00560F6E">
      <w:pPr>
        <w:pStyle w:val="Heading1"/>
      </w:pPr>
      <w:bookmarkStart w:id="101" w:name="Data"/>
      <w:bookmarkEnd w:id="100"/>
      <w:r>
        <w:t>Data availability</w:t>
      </w:r>
    </w:p>
    <w:p w14:paraId="00F548A1" w14:textId="77777777" w:rsidR="00530334" w:rsidRDefault="00560F6E">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5CEFEA0E" w14:textId="77777777" w:rsidR="00530334" w:rsidRDefault="00560F6E">
      <w:pPr>
        <w:pStyle w:val="Heading1"/>
      </w:pPr>
      <w:bookmarkStart w:id="102" w:name="Supplementary"/>
      <w:bookmarkEnd w:id="101"/>
      <w:r>
        <w:t>Supplementary files</w:t>
      </w:r>
    </w:p>
    <w:p w14:paraId="7AF3034F" w14:textId="77777777" w:rsidR="00530334" w:rsidRDefault="00560F6E">
      <w:pPr>
        <w:pStyle w:val="FirstParagraph"/>
      </w:pPr>
      <w:r>
        <w:t>Appendix S1. Site Details</w:t>
      </w:r>
    </w:p>
    <w:p w14:paraId="57D2EC67" w14:textId="77777777" w:rsidR="00530334" w:rsidRDefault="00560F6E">
      <w:pPr>
        <w:pStyle w:val="BodyText"/>
      </w:pPr>
      <w:r>
        <w:lastRenderedPageBreak/>
        <w:t xml:space="preserve">Appendix S2. Methods for reconstruction of </w:t>
      </w:r>
      <m:oMath>
        <m:r>
          <w:rPr>
            <w:rFonts w:ascii="Cambria Math" w:hAnsi="Cambria Math"/>
          </w:rPr>
          <m:t>DBH</m:t>
        </m:r>
      </m:oMath>
    </w:p>
    <w:p w14:paraId="51C40B40" w14:textId="77777777" w:rsidR="00530334" w:rsidRDefault="00560F6E">
      <w:pPr>
        <w:pStyle w:val="BodyText"/>
      </w:pPr>
      <w:r>
        <w:t>Appendix S3. Methods for climate data evaluation and correction</w:t>
      </w:r>
    </w:p>
    <w:p w14:paraId="68F07C4D" w14:textId="77777777" w:rsidR="00530334" w:rsidRDefault="00560F6E">
      <w:pPr>
        <w:pStyle w:val="BodyText"/>
      </w:pPr>
      <w:r>
        <w:t>Appendix S4. Methods for comparing our approach with traditional methods</w:t>
      </w:r>
    </w:p>
    <w:p w14:paraId="6CDD7EF2" w14:textId="77777777" w:rsidR="00530334" w:rsidRDefault="00560F6E">
      <w:pPr>
        <w:pStyle w:val="BodyText"/>
      </w:pPr>
      <w:r>
        <w:t>Appendix S5. Dealing with rapidly changing climate and tree growth</w:t>
      </w:r>
    </w:p>
    <w:p w14:paraId="085BF61D" w14:textId="77777777" w:rsidR="00530334" w:rsidRDefault="00560F6E">
      <w:pPr>
        <w:pStyle w:val="BodyText"/>
      </w:pPr>
      <w:r>
        <w:t>Table S1. Site Details.</w:t>
      </w:r>
    </w:p>
    <w:p w14:paraId="4AFD751A" w14:textId="77777777" w:rsidR="00530334" w:rsidRDefault="00560F6E">
      <w:pPr>
        <w:pStyle w:val="BodyText"/>
      </w:pPr>
      <w:r>
        <w:t>Table S2. Species analyzed, their characteristics, and bark allometries applied.</w:t>
      </w:r>
    </w:p>
    <w:p w14:paraId="7882339E" w14:textId="77777777" w:rsidR="00530334" w:rsidRDefault="00560F6E">
      <w:pPr>
        <w:pStyle w:val="BodyText"/>
      </w:pPr>
      <w:r>
        <w:t>Table S3. Sampling details for species by site.</w:t>
      </w:r>
    </w:p>
    <w:p w14:paraId="3603380C" w14:textId="77777777" w:rsidR="00530334" w:rsidRDefault="00560F6E">
      <w:pPr>
        <w:pStyle w:val="BodyText"/>
      </w:pPr>
      <w:r>
        <w:t>Table S4. Allometric equations for bark thickness.</w:t>
      </w:r>
    </w:p>
    <w:p w14:paraId="348A03BE" w14:textId="77777777" w:rsidR="00530334" w:rsidRDefault="00560F6E">
      <w:pPr>
        <w:pStyle w:val="BodyText"/>
      </w:pPr>
      <w:r>
        <w:t>Table S5. Qualtiative comparison of results from this study with previous studies employing conventional methods.</w:t>
      </w:r>
    </w:p>
    <w:p w14:paraId="2DBE72A1" w14:textId="77777777" w:rsidR="00530334" w:rsidRDefault="00560F6E">
      <w:pPr>
        <w:pStyle w:val="BodyText"/>
      </w:pPr>
      <w:r>
        <w:t>Figures S1-S10. Density plots of core record start years by species for all sites.</w:t>
      </w:r>
    </w:p>
    <w:p w14:paraId="7E4065D3" w14:textId="77777777" w:rsidR="00530334" w:rsidRDefault="00560F6E">
      <w:pPr>
        <w:pStyle w:val="BodyText"/>
      </w:pPr>
      <w:r>
        <w:t>Figures S11-S14. Comparison of our approach with traditional methods of identifying climate signals for four species.</w:t>
      </w:r>
    </w:p>
    <w:p w14:paraId="078F399B" w14:textId="77777777" w:rsidR="00530334" w:rsidRDefault="00560F6E">
      <w:pPr>
        <w:pStyle w:val="BodyText"/>
      </w:pPr>
      <w:r>
        <w:t>Figures S15-S34. Climwin output for water and temperature variable groups at all sites.</w:t>
      </w:r>
    </w:p>
    <w:p w14:paraId="1CA19CCB" w14:textId="77777777" w:rsidR="00530334" w:rsidRDefault="00560F6E">
      <w:pPr>
        <w:pStyle w:val="BodyText"/>
      </w:pPr>
      <w:r>
        <w:t>Figures S35-S54. Best GLS models models excluding and including year for all sites.</w:t>
      </w:r>
    </w:p>
    <w:p w14:paraId="7F08D509" w14:textId="77777777" w:rsidR="00530334" w:rsidRDefault="00560F6E">
      <w:pPr>
        <w:pStyle w:val="BodyText"/>
      </w:pPr>
      <w:r>
        <w:t>Figure S55. Climate responses at SC before and after 1970.</w:t>
      </w:r>
    </w:p>
    <w:p w14:paraId="10E1AA71" w14:textId="77777777" w:rsidR="00530334" w:rsidRDefault="00560F6E">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C546161" w14:textId="77777777" w:rsidR="00530334" w:rsidRDefault="00560F6E">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28A626" w14:textId="77777777" w:rsidR="00530334" w:rsidRDefault="00560F6E">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0E7AC677" w14:textId="77777777" w:rsidR="00530334" w:rsidRDefault="00560F6E">
      <w:pPr>
        <w:pStyle w:val="Heading1"/>
      </w:pPr>
      <w:bookmarkStart w:id="103" w:name="References"/>
      <w:bookmarkEnd w:id="102"/>
      <w:r>
        <w:t>References</w:t>
      </w:r>
    </w:p>
    <w:p w14:paraId="171C81B9" w14:textId="77777777" w:rsidR="00530334" w:rsidRDefault="00560F6E">
      <w:pPr>
        <w:pStyle w:val="Bibliography"/>
      </w:pPr>
      <w:bookmarkStart w:id="104" w:name="ref-alexander_potential_2019"/>
      <w:bookmarkStart w:id="105"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3BA95C6A" w14:textId="77777777" w:rsidR="00530334" w:rsidRDefault="00560F6E">
      <w:pPr>
        <w:pStyle w:val="Bibliography"/>
      </w:pPr>
      <w:bookmarkStart w:id="106" w:name="ref-alexander_relative_2018"/>
      <w:bookmarkEnd w:id="104"/>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B4B2FEA" w14:textId="77777777" w:rsidR="00530334" w:rsidRDefault="00560F6E">
      <w:pPr>
        <w:pStyle w:val="Bibliography"/>
      </w:pPr>
      <w:bookmarkStart w:id="107" w:name="ref-alfaro-sanchez_growth_2017"/>
      <w:bookmarkEnd w:id="106"/>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E7A02F1" w14:textId="77777777" w:rsidR="00530334" w:rsidRDefault="00560F6E">
      <w:pPr>
        <w:pStyle w:val="Bibliography"/>
      </w:pPr>
      <w:bookmarkStart w:id="108" w:name="ref-amoroso_dendroecology_2017"/>
      <w:bookmarkEnd w:id="107"/>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69CFB6C8" w14:textId="77777777" w:rsidR="00530334" w:rsidRDefault="00560F6E">
      <w:pPr>
        <w:pStyle w:val="Bibliography"/>
      </w:pPr>
      <w:bookmarkStart w:id="109" w:name="X7472afe191c4e6f910d2bf0bfbf82e114a2f267"/>
      <w:bookmarkEnd w:id="108"/>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60A411B0" w14:textId="77777777" w:rsidR="00530334" w:rsidRDefault="00560F6E">
      <w:pPr>
        <w:pStyle w:val="Bibliography"/>
      </w:pPr>
      <w:bookmarkStart w:id="110" w:name="X004b0b0adcb3b0fd197baeba21c22fc647d3498"/>
      <w:bookmarkEnd w:id="109"/>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1477085" w14:textId="77777777" w:rsidR="00530334" w:rsidRDefault="00560F6E">
      <w:pPr>
        <w:pStyle w:val="Bibliography"/>
      </w:pPr>
      <w:bookmarkStart w:id="111" w:name="ref-anderson-teixeira_size-related_2015"/>
      <w:bookmarkEnd w:id="110"/>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7CB46126" w14:textId="77777777" w:rsidR="00530334" w:rsidRDefault="00560F6E">
      <w:pPr>
        <w:pStyle w:val="Bibliography"/>
      </w:pPr>
      <w:bookmarkStart w:id="112" w:name="ref-babst_when_2018"/>
      <w:bookmarkEnd w:id="111"/>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2EFFEFE8" w14:textId="77777777" w:rsidR="00530334" w:rsidRDefault="00560F6E">
      <w:pPr>
        <w:pStyle w:val="Bibliography"/>
      </w:pPr>
      <w:bookmarkStart w:id="113" w:name="ref-babst_twentieth_2019"/>
      <w:bookmarkEnd w:id="112"/>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A36FEC" w14:textId="77777777" w:rsidR="00530334" w:rsidRDefault="00560F6E">
      <w:pPr>
        <w:pStyle w:val="Bibliography"/>
      </w:pPr>
      <w:bookmarkStart w:id="114" w:name="ref-banbury_morgan_global_nodate"/>
      <w:bookmarkEnd w:id="113"/>
      <w:r>
        <w:t xml:space="preserve">Banbury Morgan, B., Herrmann, V., Kunert, N., Bond-Lamberty, B., Muller-Landau, H. C., &amp; Anderson-Teixeira, K. J. (in press). Global patterns of forest autotrophic carbon fluxes. </w:t>
      </w:r>
      <w:r>
        <w:rPr>
          <w:i/>
        </w:rPr>
        <w:t>Global Change Biology</w:t>
      </w:r>
      <w:r>
        <w:t>.</w:t>
      </w:r>
    </w:p>
    <w:p w14:paraId="38098601" w14:textId="77777777" w:rsidR="00530334" w:rsidRDefault="00560F6E">
      <w:pPr>
        <w:pStyle w:val="Bibliography"/>
      </w:pPr>
      <w:bookmarkStart w:id="115" w:name="ref-beedlow_importance_2013"/>
      <w:bookmarkEnd w:id="114"/>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066A2F6" w14:textId="77777777" w:rsidR="00530334" w:rsidRDefault="00560F6E">
      <w:pPr>
        <w:pStyle w:val="Bibliography"/>
      </w:pPr>
      <w:bookmarkStart w:id="116" w:name="ref-bennett_larger_2015"/>
      <w:bookmarkEnd w:id="11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5C86A5F6" w14:textId="77777777" w:rsidR="00530334" w:rsidRDefault="00560F6E">
      <w:pPr>
        <w:pStyle w:val="Bibliography"/>
      </w:pPr>
      <w:bookmarkStart w:id="117" w:name="ref-biondi_theory-driven_2008"/>
      <w:bookmarkEnd w:id="116"/>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3499AC1A" w14:textId="77777777" w:rsidR="00530334" w:rsidRDefault="00560F6E">
      <w:pPr>
        <w:pStyle w:val="Bibliography"/>
      </w:pPr>
      <w:bookmarkStart w:id="118" w:name="ref-birch_birch_2020"/>
      <w:bookmarkEnd w:id="117"/>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066C4434" w14:textId="77777777" w:rsidR="00530334" w:rsidRDefault="00560F6E">
      <w:pPr>
        <w:pStyle w:val="Bibliography"/>
      </w:pPr>
      <w:bookmarkStart w:id="119" w:name="ref-birch_birch_2020-2"/>
      <w:bookmarkEnd w:id="118"/>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28141CE" w14:textId="77777777" w:rsidR="00530334" w:rsidRDefault="00560F6E">
      <w:pPr>
        <w:pStyle w:val="Bibliography"/>
      </w:pPr>
      <w:bookmarkStart w:id="120" w:name="ref-birch_birch_2020-3"/>
      <w:bookmarkEnd w:id="119"/>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33C6372E" w14:textId="77777777" w:rsidR="00530334" w:rsidRDefault="00560F6E">
      <w:pPr>
        <w:pStyle w:val="Bibliography"/>
      </w:pPr>
      <w:bookmarkStart w:id="121" w:name="ref-birch_birch_2020-4"/>
      <w:bookmarkEnd w:id="120"/>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63FB428" w14:textId="77777777" w:rsidR="00530334" w:rsidRDefault="00560F6E">
      <w:pPr>
        <w:pStyle w:val="Bibliography"/>
      </w:pPr>
      <w:bookmarkStart w:id="122" w:name="ref-bowman_detecting_2013"/>
      <w:bookmarkEnd w:id="121"/>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64EF4835" w14:textId="77777777" w:rsidR="00530334" w:rsidRDefault="00560F6E">
      <w:pPr>
        <w:pStyle w:val="Bibliography"/>
      </w:pPr>
      <w:bookmarkStart w:id="123" w:name="ref-braker_measuring_2002"/>
      <w:bookmarkEnd w:id="122"/>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4AB205C0" w14:textId="77777777" w:rsidR="00530334" w:rsidRDefault="00560F6E">
      <w:pPr>
        <w:pStyle w:val="Bibliography"/>
      </w:pPr>
      <w:bookmarkStart w:id="124" w:name="ref-brienen_detecting_2012"/>
      <w:bookmarkEnd w:id="123"/>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2A937131" w14:textId="77777777" w:rsidR="00530334" w:rsidRDefault="00560F6E">
      <w:pPr>
        <w:pStyle w:val="Bibliography"/>
      </w:pPr>
      <w:bookmarkStart w:id="125" w:name="ref-brienen_tree_2017"/>
      <w:bookmarkEnd w:id="124"/>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756A217D" w14:textId="77777777" w:rsidR="00530334" w:rsidRDefault="00560F6E">
      <w:pPr>
        <w:pStyle w:val="Bibliography"/>
      </w:pPr>
      <w:bookmarkStart w:id="126" w:name="ref-bumann_assessing_2019"/>
      <w:bookmarkEnd w:id="125"/>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0393BD90" w14:textId="77777777" w:rsidR="00530334" w:rsidRDefault="00560F6E">
      <w:pPr>
        <w:pStyle w:val="Bibliography"/>
      </w:pPr>
      <w:bookmarkStart w:id="127" w:name="ref-buntgen_2500_2011"/>
      <w:bookmarkEnd w:id="126"/>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55DBE83F" w14:textId="77777777" w:rsidR="00530334" w:rsidRDefault="00560F6E">
      <w:pPr>
        <w:pStyle w:val="Bibliography"/>
      </w:pPr>
      <w:bookmarkStart w:id="128" w:name="ref-cailleret_synthesis_2017"/>
      <w:bookmarkEnd w:id="127"/>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706995CC" w14:textId="77777777" w:rsidR="00530334" w:rsidRDefault="00560F6E">
      <w:pPr>
        <w:pStyle w:val="Bibliography"/>
      </w:pPr>
      <w:bookmarkStart w:id="129" w:name="ref-cavin_highest_2017"/>
      <w:bookmarkEnd w:id="128"/>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1DA495F1" w14:textId="77777777" w:rsidR="00530334" w:rsidRDefault="00560F6E">
      <w:pPr>
        <w:pStyle w:val="Bibliography"/>
      </w:pPr>
      <w:bookmarkStart w:id="130" w:name="ref-charney_observed_2016"/>
      <w:bookmarkEnd w:id="129"/>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4E190881" w14:textId="77777777" w:rsidR="00530334" w:rsidRDefault="00560F6E">
      <w:pPr>
        <w:pStyle w:val="Bibliography"/>
      </w:pPr>
      <w:bookmarkStart w:id="131" w:name="ref-cherubini_potential_1998"/>
      <w:bookmarkEnd w:id="130"/>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3168216B" w14:textId="77777777" w:rsidR="00530334" w:rsidRDefault="00560F6E">
      <w:pPr>
        <w:pStyle w:val="Bibliography"/>
      </w:pPr>
      <w:bookmarkStart w:id="132" w:name="ref-cook_climate_1989"/>
      <w:bookmarkEnd w:id="131"/>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02D6D693" w14:textId="77777777" w:rsidR="00530334" w:rsidRDefault="00560F6E">
      <w:pPr>
        <w:pStyle w:val="Bibliography"/>
      </w:pPr>
      <w:bookmarkStart w:id="133" w:name="ref-cook_calculating_1997"/>
      <w:bookmarkEnd w:id="132"/>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06F26A92" w14:textId="77777777" w:rsidR="00530334" w:rsidRDefault="00560F6E">
      <w:pPr>
        <w:pStyle w:val="Bibliography"/>
      </w:pPr>
      <w:bookmarkStart w:id="134" w:name="ref-davies_forestgeo_2021"/>
      <w:bookmarkEnd w:id="133"/>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1CEF1A1E" w14:textId="77777777" w:rsidR="00530334" w:rsidRDefault="00560F6E">
      <w:pPr>
        <w:pStyle w:val="Bibliography"/>
      </w:pPr>
      <w:bookmarkStart w:id="135" w:name="ref-davis_forest_2009"/>
      <w:bookmarkEnd w:id="134"/>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BC9A86A" w14:textId="77777777" w:rsidR="00530334" w:rsidRDefault="00560F6E">
      <w:pPr>
        <w:pStyle w:val="Bibliography"/>
      </w:pPr>
      <w:bookmarkStart w:id="136" w:name="ref-dearborn_permafrost_2020"/>
      <w:bookmarkEnd w:id="135"/>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224EA597" w14:textId="77777777" w:rsidR="00530334" w:rsidRDefault="00560F6E">
      <w:pPr>
        <w:pStyle w:val="Bibliography"/>
      </w:pPr>
      <w:bookmarkStart w:id="137" w:name="ref-desoto_low_2020"/>
      <w:bookmarkEnd w:id="136"/>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3E336118" w14:textId="77777777" w:rsidR="00530334" w:rsidRDefault="00560F6E">
      <w:pPr>
        <w:pStyle w:val="Bibliography"/>
      </w:pPr>
      <w:bookmarkStart w:id="138" w:name="ref-dye_comparing_2016"/>
      <w:bookmarkEnd w:id="137"/>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54209FA2" w14:textId="77777777" w:rsidR="00530334" w:rsidRDefault="00560F6E">
      <w:pPr>
        <w:pStyle w:val="Bibliography"/>
      </w:pPr>
      <w:bookmarkStart w:id="139" w:name="ref-elling_dendroecological_2009"/>
      <w:bookmarkEnd w:id="138"/>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0298FE25" w14:textId="77777777" w:rsidR="00530334" w:rsidRDefault="00560F6E">
      <w:pPr>
        <w:pStyle w:val="Bibliography"/>
      </w:pPr>
      <w:bookmarkStart w:id="140" w:name="ref-enquist_global_2002"/>
      <w:bookmarkEnd w:id="139"/>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425A8152" w14:textId="77777777" w:rsidR="00530334" w:rsidRDefault="00560F6E">
      <w:pPr>
        <w:pStyle w:val="Bibliography"/>
      </w:pPr>
      <w:bookmarkStart w:id="141" w:name="ref-esper_divergence_2009"/>
      <w:bookmarkEnd w:id="140"/>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25200341" w14:textId="77777777" w:rsidR="00530334" w:rsidRDefault="00560F6E">
      <w:pPr>
        <w:pStyle w:val="Bibliography"/>
      </w:pPr>
      <w:bookmarkStart w:id="142" w:name="ref-evans_fusing_2017"/>
      <w:bookmarkEnd w:id="141"/>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829A4A3" w14:textId="77777777" w:rsidR="00530334" w:rsidRDefault="00560F6E">
      <w:pPr>
        <w:pStyle w:val="Bibliography"/>
      </w:pPr>
      <w:bookmarkStart w:id="143" w:name="ref-finzi_carbon_2020"/>
      <w:bookmarkEnd w:id="142"/>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509DDAC1" w14:textId="77777777" w:rsidR="00530334" w:rsidRDefault="00560F6E">
      <w:pPr>
        <w:pStyle w:val="Bibliography"/>
      </w:pPr>
      <w:bookmarkStart w:id="144" w:name="ref-forrester_does_2021"/>
      <w:bookmarkEnd w:id="143"/>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DDFA46" w14:textId="77777777" w:rsidR="00530334" w:rsidRDefault="00560F6E">
      <w:pPr>
        <w:pStyle w:val="Bibliography"/>
      </w:pPr>
      <w:bookmarkStart w:id="145" w:name="ref-foster_predicting_2016"/>
      <w:bookmarkEnd w:id="14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28D7394E" w14:textId="77777777" w:rsidR="00530334" w:rsidRDefault="00560F6E">
      <w:pPr>
        <w:pStyle w:val="Bibliography"/>
      </w:pPr>
      <w:bookmarkStart w:id="146" w:name="ref-friedlingstein_climatecarbon_2006"/>
      <w:bookmarkEnd w:id="145"/>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3BE3210" w14:textId="77777777" w:rsidR="00530334" w:rsidRDefault="00560F6E">
      <w:pPr>
        <w:pStyle w:val="Bibliography"/>
      </w:pPr>
      <w:bookmarkStart w:id="147" w:name="ref-fritts_tree_1976"/>
      <w:bookmarkEnd w:id="146"/>
      <w:r>
        <w:t xml:space="preserve">Fritts, H. C. (1976). </w:t>
      </w:r>
      <w:r>
        <w:rPr>
          <w:i/>
        </w:rPr>
        <w:t>Tree rings and climate</w:t>
      </w:r>
      <w:r>
        <w:t>. Academic Press.</w:t>
      </w:r>
    </w:p>
    <w:p w14:paraId="129369A8" w14:textId="77777777" w:rsidR="00530334" w:rsidRDefault="00560F6E">
      <w:pPr>
        <w:pStyle w:val="Bibliography"/>
      </w:pPr>
      <w:bookmarkStart w:id="148" w:name="ref-fritts_dendroecology_1989"/>
      <w:bookmarkEnd w:id="147"/>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3C48FD57" w14:textId="77777777" w:rsidR="00530334" w:rsidRDefault="00560F6E">
      <w:pPr>
        <w:pStyle w:val="Bibliography"/>
      </w:pPr>
      <w:bookmarkStart w:id="149" w:name="ref-gillerot_tree_2020"/>
      <w:bookmarkEnd w:id="148"/>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572BCBFE" w14:textId="77777777" w:rsidR="00530334" w:rsidRDefault="00560F6E">
      <w:pPr>
        <w:pStyle w:val="Bibliography"/>
      </w:pPr>
      <w:bookmarkStart w:id="150" w:name="ref-girardin_no_2016"/>
      <w:bookmarkEnd w:id="149"/>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463DC3DD" w14:textId="77777777" w:rsidR="00530334" w:rsidRDefault="00560F6E">
      <w:pPr>
        <w:pStyle w:val="Bibliography"/>
      </w:pPr>
      <w:bookmarkStart w:id="151" w:name="X81070c8dded57796bffe4e046459a048702f082"/>
      <w:bookmarkEnd w:id="150"/>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4A8FC10A" w14:textId="77777777" w:rsidR="00530334" w:rsidRDefault="00560F6E">
      <w:pPr>
        <w:pStyle w:val="Bibliography"/>
      </w:pPr>
      <w:bookmarkStart w:id="152" w:name="ref-goulden_patterns_2011"/>
      <w:bookmarkEnd w:id="151"/>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07ED689D" w14:textId="77777777" w:rsidR="00530334" w:rsidRDefault="00560F6E">
      <w:pPr>
        <w:pStyle w:val="Bibliography"/>
      </w:pPr>
      <w:bookmarkStart w:id="153" w:name="ref-graumlich_long-term_1989"/>
      <w:bookmarkEnd w:id="152"/>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39D3098E" w14:textId="77777777" w:rsidR="00530334" w:rsidRDefault="00560F6E">
      <w:pPr>
        <w:pStyle w:val="Bibliography"/>
      </w:pPr>
      <w:bookmarkStart w:id="154" w:name="ref-groenendijk_no_2015"/>
      <w:bookmarkEnd w:id="153"/>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022611A" w14:textId="77777777" w:rsidR="00530334" w:rsidRDefault="00560F6E">
      <w:pPr>
        <w:pStyle w:val="Bibliography"/>
      </w:pPr>
      <w:bookmarkStart w:id="155" w:name="ref-hacket-pain_consistent_2016"/>
      <w:bookmarkEnd w:id="154"/>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71F41E73" w14:textId="77777777" w:rsidR="00530334" w:rsidRDefault="00560F6E">
      <w:pPr>
        <w:pStyle w:val="Bibliography"/>
      </w:pPr>
      <w:bookmarkStart w:id="156" w:name="ref-hararuk_tree_2019"/>
      <w:bookmarkEnd w:id="155"/>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3D41134B" w14:textId="77777777" w:rsidR="00530334" w:rsidRDefault="00560F6E">
      <w:pPr>
        <w:pStyle w:val="Bibliography"/>
      </w:pPr>
      <w:bookmarkStart w:id="157" w:name="ref-harris_updated_2014"/>
      <w:bookmarkEnd w:id="15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048E0548" w14:textId="77777777" w:rsidR="00530334" w:rsidRDefault="00560F6E">
      <w:pPr>
        <w:pStyle w:val="Bibliography"/>
      </w:pPr>
      <w:bookmarkStart w:id="158" w:name="ref-harris_version_2020"/>
      <w:bookmarkEnd w:id="15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76D573F" w14:textId="77777777" w:rsidR="00530334" w:rsidRDefault="00560F6E">
      <w:pPr>
        <w:pStyle w:val="Bibliography"/>
      </w:pPr>
      <w:bookmarkStart w:id="159" w:name="ref-helcoski_growing_2019"/>
      <w:bookmarkEnd w:id="158"/>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8B8FFA7" w14:textId="77777777" w:rsidR="00530334" w:rsidRDefault="00560F6E">
      <w:pPr>
        <w:pStyle w:val="Bibliography"/>
      </w:pPr>
      <w:bookmarkStart w:id="160" w:name="ref-hember_tree_2019"/>
      <w:bookmarkEnd w:id="159"/>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0C347580" w14:textId="77777777" w:rsidR="00530334" w:rsidRDefault="00560F6E">
      <w:pPr>
        <w:pStyle w:val="Bibliography"/>
      </w:pPr>
      <w:bookmarkStart w:id="161" w:name="ref-kaspar_species-specific_nodate"/>
      <w:bookmarkEnd w:id="160"/>
      <w:r>
        <w:t xml:space="preserve">Kašpar, K., Tumajer, J., Vašíčková, I., &amp; Šamonil, P. (in review). </w:t>
      </w:r>
      <w:r>
        <w:rPr>
          <w:i/>
        </w:rPr>
        <w:t>Species-specific climate-growth interactions determine the future tree species dynamics of the mixed Central European mountain forests</w:t>
      </w:r>
      <w:r>
        <w:t>.</w:t>
      </w:r>
    </w:p>
    <w:p w14:paraId="538C5C15" w14:textId="77777777" w:rsidR="00530334" w:rsidRDefault="00560F6E">
      <w:pPr>
        <w:pStyle w:val="Bibliography"/>
      </w:pPr>
      <w:bookmarkStart w:id="162" w:name="ref-klesse_sampling_2018"/>
      <w:bookmarkEnd w:id="161"/>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4AB56E64" w14:textId="77777777" w:rsidR="00530334" w:rsidRDefault="00560F6E">
      <w:pPr>
        <w:pStyle w:val="Bibliography"/>
      </w:pPr>
      <w:bookmarkStart w:id="163" w:name="ref-klesse_amplifying_2020"/>
      <w:bookmarkEnd w:id="162"/>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2D58C739" w14:textId="77777777" w:rsidR="00530334" w:rsidRDefault="00560F6E">
      <w:pPr>
        <w:pStyle w:val="Bibliography"/>
      </w:pPr>
      <w:bookmarkStart w:id="164" w:name="ref-kumarathunge_acclimation_2019"/>
      <w:bookmarkEnd w:id="163"/>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41DFA7D4" w14:textId="77777777" w:rsidR="00530334" w:rsidRDefault="00560F6E">
      <w:pPr>
        <w:pStyle w:val="Bibliography"/>
      </w:pPr>
      <w:bookmarkStart w:id="165" w:name="ref-levesque_water_2017"/>
      <w:bookmarkEnd w:id="164"/>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3C364CDA" w14:textId="77777777" w:rsidR="00530334" w:rsidRDefault="00560F6E">
      <w:pPr>
        <w:pStyle w:val="Bibliography"/>
      </w:pPr>
      <w:bookmarkStart w:id="166" w:name="ref-ljungqvist_assessing_2020"/>
      <w:bookmarkEnd w:id="165"/>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A2F2310" w14:textId="77777777" w:rsidR="00530334" w:rsidRDefault="00560F6E">
      <w:pPr>
        <w:pStyle w:val="Bibliography"/>
      </w:pPr>
      <w:bookmarkStart w:id="167" w:name="ref-mathias_disentangling_2018"/>
      <w:bookmarkEnd w:id="166"/>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4D60C473" w14:textId="77777777" w:rsidR="00530334" w:rsidRDefault="00560F6E">
      <w:pPr>
        <w:pStyle w:val="Bibliography"/>
      </w:pPr>
      <w:bookmarkStart w:id="168" w:name="ref-maxwell_declining_2016"/>
      <w:bookmarkEnd w:id="16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145D4CFE" w14:textId="77777777" w:rsidR="00530334" w:rsidRDefault="00560F6E">
      <w:pPr>
        <w:pStyle w:val="Bibliography"/>
      </w:pPr>
      <w:bookmarkStart w:id="169" w:name="ref-mcdowell_pervasive_2020"/>
      <w:bookmarkEnd w:id="168"/>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5A5F5E40" w14:textId="77777777" w:rsidR="00530334" w:rsidRDefault="00560F6E">
      <w:pPr>
        <w:pStyle w:val="Bibliography"/>
      </w:pPr>
      <w:bookmarkStart w:id="170" w:name="ref-mcgregor_tree_2020"/>
      <w:bookmarkEnd w:id="169"/>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7AF9D03" w14:textId="77777777" w:rsidR="00530334" w:rsidRDefault="00560F6E">
      <w:pPr>
        <w:pStyle w:val="Bibliography"/>
      </w:pPr>
      <w:bookmarkStart w:id="171" w:name="ref-meakem_role_2018"/>
      <w:bookmarkEnd w:id="170"/>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72734CF" w14:textId="77777777" w:rsidR="00530334" w:rsidRDefault="00560F6E">
      <w:pPr>
        <w:pStyle w:val="Bibliography"/>
      </w:pPr>
      <w:bookmarkStart w:id="172" w:name="ref-meko_seascorr_2011"/>
      <w:bookmarkEnd w:id="171"/>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4621D64B" w14:textId="77777777" w:rsidR="00530334" w:rsidRDefault="00560F6E">
      <w:pPr>
        <w:pStyle w:val="Bibliography"/>
      </w:pPr>
      <w:bookmarkStart w:id="173" w:name="ref-muller-landau_testing_2006"/>
      <w:bookmarkEnd w:id="17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1B26E712" w14:textId="77777777" w:rsidR="00530334" w:rsidRDefault="00560F6E">
      <w:pPr>
        <w:pStyle w:val="Bibliography"/>
      </w:pPr>
      <w:bookmarkStart w:id="174" w:name="ref-naimi_where_2014"/>
      <w:bookmarkEnd w:id="173"/>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3E7B5FA0" w14:textId="77777777" w:rsidR="00530334" w:rsidRDefault="00560F6E">
      <w:pPr>
        <w:pStyle w:val="Bibliography"/>
      </w:pPr>
      <w:bookmarkStart w:id="175" w:name="ref-nehrbassahles_influence_2014"/>
      <w:bookmarkEnd w:id="174"/>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1E105EE9" w14:textId="77777777" w:rsidR="00530334" w:rsidRDefault="00560F6E">
      <w:pPr>
        <w:pStyle w:val="Bibliography"/>
      </w:pPr>
      <w:bookmarkStart w:id="176" w:name="ref-nock_longterm_2011"/>
      <w:bookmarkEnd w:id="175"/>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7515C5B1" w14:textId="77777777" w:rsidR="00530334" w:rsidRDefault="00560F6E">
      <w:pPr>
        <w:pStyle w:val="Bibliography"/>
      </w:pPr>
      <w:bookmarkStart w:id="177" w:name="ref-pederson_framework_2020"/>
      <w:bookmarkEnd w:id="176"/>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5F4E0837" w14:textId="77777777" w:rsidR="00530334" w:rsidRDefault="00560F6E">
      <w:pPr>
        <w:pStyle w:val="Bibliography"/>
      </w:pPr>
      <w:bookmarkStart w:id="178" w:name="ref-peltier_tree_2020"/>
      <w:bookmarkEnd w:id="177"/>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4F9E1BFE" w14:textId="77777777" w:rsidR="00530334" w:rsidRDefault="00560F6E">
      <w:pPr>
        <w:pStyle w:val="Bibliography"/>
      </w:pPr>
      <w:bookmarkStart w:id="179" w:name="ref-peters_detecting_2015"/>
      <w:bookmarkEnd w:id="178"/>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FA4BC55" w14:textId="77777777" w:rsidR="00530334" w:rsidRDefault="00560F6E">
      <w:pPr>
        <w:pStyle w:val="Bibliography"/>
      </w:pPr>
      <w:bookmarkStart w:id="180" w:name="ref-pregitzer_carbon_2004"/>
      <w:bookmarkEnd w:id="179"/>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6DD9F9A5" w14:textId="77777777" w:rsidR="00530334" w:rsidRDefault="00560F6E">
      <w:pPr>
        <w:pStyle w:val="Bibliography"/>
      </w:pPr>
      <w:bookmarkStart w:id="181" w:name="ref-pretzsch_drought_2018"/>
      <w:bookmarkEnd w:id="180"/>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5E4B1704" w14:textId="77777777" w:rsidR="00530334" w:rsidRDefault="00560F6E">
      <w:pPr>
        <w:pStyle w:val="Bibliography"/>
      </w:pPr>
      <w:bookmarkStart w:id="182" w:name="ref-rayback_dendroecological_2020"/>
      <w:bookmarkEnd w:id="181"/>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01BED9D6" w14:textId="77777777" w:rsidR="00530334" w:rsidRDefault="00560F6E">
      <w:pPr>
        <w:pStyle w:val="Bibliography"/>
      </w:pPr>
      <w:bookmarkStart w:id="183" w:name="ref-rejoumechain_biomass_2017"/>
      <w:bookmarkEnd w:id="182"/>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11B79101" w14:textId="77777777" w:rsidR="00530334" w:rsidRDefault="00560F6E">
      <w:pPr>
        <w:pStyle w:val="Bibliography"/>
      </w:pPr>
      <w:bookmarkStart w:id="184" w:name="ref-rollinson_climate_2021"/>
      <w:bookmarkEnd w:id="183"/>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4A4297ED" w14:textId="77777777" w:rsidR="00530334" w:rsidRDefault="00560F6E">
      <w:pPr>
        <w:pStyle w:val="Bibliography"/>
      </w:pPr>
      <w:bookmarkStart w:id="185" w:name="ref-rossi_age-dependent_2007"/>
      <w:bookmarkEnd w:id="184"/>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77CB314A" w14:textId="77777777" w:rsidR="00530334" w:rsidRDefault="00560F6E">
      <w:pPr>
        <w:pStyle w:val="Bibliography"/>
      </w:pPr>
      <w:bookmarkStart w:id="186" w:name="ref-sanchez-salguero_disentangling_2015"/>
      <w:bookmarkEnd w:id="185"/>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492EEE0D" w14:textId="77777777" w:rsidR="00530334" w:rsidRDefault="00560F6E">
      <w:pPr>
        <w:pStyle w:val="Bibliography"/>
      </w:pPr>
      <w:bookmarkStart w:id="187" w:name="ref-schelhaas_species-specific_2018"/>
      <w:bookmarkEnd w:id="186"/>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286F4077" w14:textId="77777777" w:rsidR="00530334" w:rsidRDefault="00560F6E">
      <w:pPr>
        <w:pStyle w:val="Bibliography"/>
      </w:pPr>
      <w:bookmarkStart w:id="188" w:name="ref-sheil_does_2017"/>
      <w:bookmarkEnd w:id="187"/>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08E39B" w14:textId="77777777" w:rsidR="00530334" w:rsidRDefault="00560F6E">
      <w:pPr>
        <w:pStyle w:val="Bibliography"/>
      </w:pPr>
      <w:bookmarkStart w:id="189" w:name="ref-sniderhan_growth_2016"/>
      <w:bookmarkEnd w:id="188"/>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23108B00" w14:textId="77777777" w:rsidR="00530334" w:rsidRDefault="00560F6E">
      <w:pPr>
        <w:pStyle w:val="Bibliography"/>
      </w:pPr>
      <w:bookmarkStart w:id="190" w:name="ref-speer_fundamentals_2010"/>
      <w:bookmarkEnd w:id="189"/>
      <w:r>
        <w:t xml:space="preserve">Speer, J. H. (2010). </w:t>
      </w:r>
      <w:r>
        <w:rPr>
          <w:i/>
        </w:rPr>
        <w:t>Fundamentals of tree-ring research</w:t>
      </w:r>
      <w:r>
        <w:t>. Univ. of Arizona Press.</w:t>
      </w:r>
    </w:p>
    <w:p w14:paraId="4CB142BC" w14:textId="77777777" w:rsidR="00530334" w:rsidRDefault="00560F6E">
      <w:pPr>
        <w:pStyle w:val="Bibliography"/>
      </w:pPr>
      <w:bookmarkStart w:id="191" w:name="ref-stephenson_rate_2014"/>
      <w:bookmarkEnd w:id="190"/>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75A07EE" w14:textId="77777777" w:rsidR="00530334" w:rsidRDefault="00560F6E">
      <w:pPr>
        <w:pStyle w:val="Bibliography"/>
      </w:pPr>
      <w:bookmarkStart w:id="192" w:name="ref-stokes_introduction_1968"/>
      <w:bookmarkEnd w:id="191"/>
      <w:r>
        <w:t xml:space="preserve">Stokes, M. A. (1968). </w:t>
      </w:r>
      <w:r>
        <w:rPr>
          <w:i/>
        </w:rPr>
        <w:t>An Introduction to Tree-ring Dating</w:t>
      </w:r>
      <w:r>
        <w:t>. University of Arizona Press.</w:t>
      </w:r>
    </w:p>
    <w:p w14:paraId="63EF02EF" w14:textId="77777777" w:rsidR="00530334" w:rsidRDefault="00560F6E">
      <w:pPr>
        <w:pStyle w:val="Bibliography"/>
      </w:pPr>
      <w:bookmarkStart w:id="193" w:name="ref-sullivan_long-term_2020"/>
      <w:bookmarkEnd w:id="192"/>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635083FB" w14:textId="77777777" w:rsidR="00530334" w:rsidRDefault="00560F6E">
      <w:pPr>
        <w:pStyle w:val="Bibliography"/>
      </w:pPr>
      <w:bookmarkStart w:id="194" w:name="ref-sullivan_effect_2016"/>
      <w:bookmarkEnd w:id="19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22E42960" w14:textId="77777777" w:rsidR="00530334" w:rsidRDefault="00560F6E">
      <w:pPr>
        <w:pStyle w:val="Bibliography"/>
      </w:pPr>
      <w:bookmarkStart w:id="195" w:name="ref-samonil_individual-based_2013"/>
      <w:bookmarkEnd w:id="194"/>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2613FEA6" w14:textId="77777777" w:rsidR="00530334" w:rsidRDefault="00560F6E">
      <w:pPr>
        <w:pStyle w:val="Bibliography"/>
      </w:pPr>
      <w:bookmarkStart w:id="196" w:name="ref-samonil_long-term_2008"/>
      <w:bookmarkEnd w:id="195"/>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81CF7AD" w14:textId="77777777" w:rsidR="00530334" w:rsidRDefault="00560F6E">
      <w:pPr>
        <w:pStyle w:val="Bibliography"/>
      </w:pPr>
      <w:bookmarkStart w:id="197" w:name="ref-teets_linking_2018"/>
      <w:bookmarkEnd w:id="196"/>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3A568BBA" w14:textId="77777777" w:rsidR="00530334" w:rsidRDefault="00560F6E">
      <w:pPr>
        <w:pStyle w:val="Bibliography"/>
      </w:pPr>
      <w:bookmarkStart w:id="198" w:name="ref-teets_quantifying_2018"/>
      <w:bookmarkEnd w:id="197"/>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253B3D48" w14:textId="77777777" w:rsidR="00530334" w:rsidRDefault="00560F6E">
      <w:pPr>
        <w:pStyle w:val="Bibliography"/>
      </w:pPr>
      <w:bookmarkStart w:id="199" w:name="ref-meinzer_age-related_2011"/>
      <w:bookmarkEnd w:id="198"/>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CAABD68" w14:textId="77777777" w:rsidR="00530334" w:rsidRDefault="00560F6E">
      <w:pPr>
        <w:pStyle w:val="Bibliography"/>
      </w:pPr>
      <w:bookmarkStart w:id="200" w:name="ref-tolwinski-ward_bayesian_2013"/>
      <w:bookmarkEnd w:id="199"/>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6D313F35" w14:textId="77777777" w:rsidR="00530334" w:rsidRDefault="00560F6E">
      <w:pPr>
        <w:pStyle w:val="Bibliography"/>
      </w:pPr>
      <w:bookmarkStart w:id="201" w:name="ref-touchan_millennial_2011"/>
      <w:bookmarkEnd w:id="200"/>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1552BAFC" w14:textId="77777777" w:rsidR="00530334" w:rsidRDefault="00560F6E">
      <w:pPr>
        <w:pStyle w:val="Bibliography"/>
      </w:pPr>
      <w:bookmarkStart w:id="202" w:name="ref-trouillier_size_2019"/>
      <w:bookmarkEnd w:id="201"/>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21DC0A39" w14:textId="77777777" w:rsidR="00530334" w:rsidRDefault="00560F6E">
      <w:pPr>
        <w:pStyle w:val="Bibliography"/>
      </w:pPr>
      <w:bookmarkStart w:id="203" w:name="ref-tumajer_increasing_2017"/>
      <w:bookmarkEnd w:id="202"/>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180FAC9" w14:textId="77777777" w:rsidR="00530334" w:rsidRDefault="00560F6E">
      <w:pPr>
        <w:pStyle w:val="Bibliography"/>
      </w:pPr>
      <w:bookmarkStart w:id="204" w:name="ref-van_de_pol_identifying_2016"/>
      <w:bookmarkEnd w:id="203"/>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1C21AED6" w14:textId="77777777" w:rsidR="00530334" w:rsidRDefault="00560F6E">
      <w:pPr>
        <w:pStyle w:val="Bibliography"/>
      </w:pPr>
      <w:bookmarkStart w:id="205" w:name="ref-van_der_sleen_no_2015"/>
      <w:bookmarkEnd w:id="204"/>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533D1BF6" w14:textId="77777777" w:rsidR="00530334" w:rsidRDefault="00560F6E">
      <w:pPr>
        <w:pStyle w:val="Bibliography"/>
      </w:pPr>
      <w:bookmarkStart w:id="206" w:name="ref-vlam_temperature_2014"/>
      <w:bookmarkEnd w:id="205"/>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6A668C7F" w14:textId="77777777" w:rsidR="00530334" w:rsidRDefault="00560F6E">
      <w:pPr>
        <w:pStyle w:val="Bibliography"/>
      </w:pPr>
      <w:bookmarkStart w:id="207" w:name="ref-voelker_historical_2006"/>
      <w:bookmarkEnd w:id="206"/>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7B28E60F" w14:textId="77777777" w:rsidR="00530334" w:rsidRDefault="00560F6E">
      <w:pPr>
        <w:pStyle w:val="Bibliography"/>
      </w:pPr>
      <w:bookmarkStart w:id="208" w:name="ref-vrska_european_2009"/>
      <w:bookmarkEnd w:id="207"/>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6B0ECC4D" w14:textId="77777777" w:rsidR="00530334" w:rsidRDefault="00560F6E">
      <w:pPr>
        <w:pStyle w:val="Bibliography"/>
      </w:pPr>
      <w:bookmarkStart w:id="209" w:name="ref-walker_integrating_2020"/>
      <w:bookmarkEnd w:id="208"/>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31C093BE" w14:textId="77777777" w:rsidR="00530334" w:rsidRDefault="00560F6E">
      <w:pPr>
        <w:pStyle w:val="Bibliography"/>
      </w:pPr>
      <w:bookmarkStart w:id="210" w:name="ref-williams_temperature_2013"/>
      <w:bookmarkEnd w:id="209"/>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3F0BDE9" w14:textId="77777777" w:rsidR="00530334" w:rsidRDefault="00560F6E">
      <w:pPr>
        <w:pStyle w:val="Bibliography"/>
      </w:pPr>
      <w:bookmarkStart w:id="211" w:name="ref-wilmking_global_2020"/>
      <w:bookmarkEnd w:id="210"/>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05B25DFA" w14:textId="77777777" w:rsidR="00530334" w:rsidRDefault="00560F6E">
      <w:pPr>
        <w:pStyle w:val="Bibliography"/>
      </w:pPr>
      <w:bookmarkStart w:id="212" w:name="ref-wood_fast_2011"/>
      <w:bookmarkEnd w:id="21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26CBFA7E" w14:textId="77777777" w:rsidR="00530334" w:rsidRDefault="00560F6E">
      <w:pPr>
        <w:pStyle w:val="Bibliography"/>
      </w:pPr>
      <w:bookmarkStart w:id="213" w:name="ref-woodhouse_artificial_1999"/>
      <w:bookmarkEnd w:id="212"/>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A556FDD" w14:textId="77777777" w:rsidR="00530334" w:rsidRDefault="00560F6E">
      <w:pPr>
        <w:pStyle w:val="Bibliography"/>
      </w:pPr>
      <w:bookmarkStart w:id="214" w:name="ref-zang_dendroclimatic_2013"/>
      <w:bookmarkEnd w:id="213"/>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3AB1650D" w14:textId="77777777" w:rsidR="00530334" w:rsidRDefault="00560F6E">
      <w:pPr>
        <w:pStyle w:val="Bibliography"/>
      </w:pPr>
      <w:bookmarkStart w:id="215" w:name="ref-zang_treeclim_2015"/>
      <w:bookmarkEnd w:id="214"/>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427E6FA0" w14:textId="77777777" w:rsidR="00530334" w:rsidRDefault="00560F6E">
      <w:pPr>
        <w:pStyle w:val="Bibliography"/>
      </w:pPr>
      <w:bookmarkStart w:id="216" w:name="ref-zuidema_recent_2020"/>
      <w:bookmarkEnd w:id="215"/>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03"/>
      <w:bookmarkEnd w:id="105"/>
      <w:bookmarkEnd w:id="216"/>
    </w:p>
    <w:sectPr w:rsidR="005303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Patrick Baker" w:date="2021-03-03T18:06:00Z" w:initials="PB">
    <w:p w14:paraId="596C526C" w14:textId="0EBAF2BD" w:rsidR="00560F6E" w:rsidRDefault="00560F6E">
      <w:pPr>
        <w:pStyle w:val="CommentText"/>
      </w:pPr>
      <w:r>
        <w:rPr>
          <w:rStyle w:val="CommentReference"/>
        </w:rPr>
        <w:annotationRef/>
      </w:r>
      <w:r>
        <w:t>This seems to be misplaced…</w:t>
      </w:r>
    </w:p>
  </w:comment>
  <w:comment w:id="10" w:author="Patrick Baker" w:date="2021-03-03T18:06:00Z" w:initials="PB">
    <w:p w14:paraId="34FEFC20" w14:textId="72A98388" w:rsidR="00560F6E" w:rsidRDefault="00560F6E">
      <w:pPr>
        <w:pStyle w:val="CommentText"/>
      </w:pPr>
      <w:r>
        <w:rPr>
          <w:rStyle w:val="CommentReference"/>
        </w:rPr>
        <w:annotationRef/>
      </w:r>
      <w:r>
        <w:t>Define the term.</w:t>
      </w:r>
    </w:p>
  </w:comment>
  <w:comment w:id="11" w:author="Patrick Baker" w:date="2021-03-03T18:06:00Z" w:initials="PB">
    <w:p w14:paraId="6C27F396" w14:textId="77A2E168" w:rsidR="00560F6E" w:rsidRDefault="00560F6E">
      <w:pPr>
        <w:pStyle w:val="CommentText"/>
      </w:pPr>
      <w:r>
        <w:rPr>
          <w:rStyle w:val="CommentReference"/>
        </w:rPr>
        <w:annotationRef/>
      </w:r>
      <w:r>
        <w:t xml:space="preserve">Traditional </w:t>
      </w:r>
      <w:proofErr w:type="spellStart"/>
      <w:r>
        <w:t>dendro</w:t>
      </w:r>
      <w:proofErr w:type="spellEnd"/>
      <w:r>
        <w:t xml:space="preserve"> methods to characterize climate sensitivity begin with sampling. That is a major part of the issue with inference to ecological questions – the historic samples aren’t suited to the questions we are asking because they are the oldest trees on the most extreme sites, which have been selected to isolate either a temperature or moisture signal.</w:t>
      </w:r>
    </w:p>
  </w:comment>
  <w:comment w:id="12" w:author="Patrick Baker" w:date="2021-03-03T18:10:00Z" w:initials="PB">
    <w:p w14:paraId="16B9600C" w14:textId="46592EDC" w:rsidR="00560F6E" w:rsidRDefault="00560F6E">
      <w:pPr>
        <w:pStyle w:val="CommentText"/>
      </w:pPr>
      <w:r>
        <w:rPr>
          <w:rStyle w:val="CommentReference"/>
        </w:rPr>
        <w:annotationRef/>
      </w:r>
      <w:r>
        <w:t xml:space="preserve">Year doesn’t apply to Southern Hemisphere trees. The </w:t>
      </w:r>
      <w:proofErr w:type="spellStart"/>
      <w:r>
        <w:t>dendro</w:t>
      </w:r>
      <w:proofErr w:type="spellEnd"/>
      <w:r>
        <w:t xml:space="preserve"> year is defined as the year in which growth starts. So, in the SH that is typically Oct/Nov. But it means cores collected in May of the following year are still considered to have their outermost ring in the preceding calendar year. Long story, but </w:t>
      </w:r>
      <w:proofErr w:type="gramStart"/>
      <w:r>
        <w:t>more better</w:t>
      </w:r>
      <w:proofErr w:type="gramEnd"/>
      <w:r>
        <w:t xml:space="preserve"> to use the more general growing season term instead of year.</w:t>
      </w:r>
    </w:p>
  </w:comment>
  <w:comment w:id="15" w:author="Patrick Baker" w:date="2021-03-03T19:06:00Z" w:initials="PB">
    <w:p w14:paraId="33B861F5" w14:textId="7F7D5D82" w:rsidR="00560F6E" w:rsidRDefault="00560F6E">
      <w:pPr>
        <w:pStyle w:val="CommentText"/>
      </w:pPr>
      <w:r>
        <w:rPr>
          <w:rStyle w:val="CommentReference"/>
        </w:rPr>
        <w:annotationRef/>
      </w:r>
      <w:r>
        <w:t>I think this might be a bit strong. “mutes” perhaps?</w:t>
      </w:r>
    </w:p>
  </w:comment>
  <w:comment w:id="18" w:author="Patrick Baker" w:date="2021-03-03T19:07:00Z" w:initials="PB">
    <w:p w14:paraId="01287DAE" w14:textId="258FA3B2" w:rsidR="00560F6E" w:rsidRDefault="00560F6E">
      <w:pPr>
        <w:pStyle w:val="CommentText"/>
      </w:pPr>
      <w:r>
        <w:rPr>
          <w:rStyle w:val="CommentReference"/>
        </w:rPr>
        <w:annotationRef/>
      </w:r>
      <w:r>
        <w:t>And lots of other stuff…</w:t>
      </w:r>
    </w:p>
  </w:comment>
  <w:comment w:id="23" w:author="Patrick Baker" w:date="2021-03-03T19:08:00Z" w:initials="PB">
    <w:p w14:paraId="298C8A5A" w14:textId="3592A2F7" w:rsidR="00560F6E" w:rsidRDefault="00560F6E">
      <w:pPr>
        <w:pStyle w:val="CommentText"/>
      </w:pPr>
      <w:r>
        <w:rPr>
          <w:rStyle w:val="CommentReference"/>
        </w:rPr>
        <w:annotationRef/>
      </w:r>
      <w:r>
        <w:t>Yup.</w:t>
      </w:r>
    </w:p>
  </w:comment>
  <w:comment w:id="24" w:author="Patrick Baker" w:date="2021-03-03T19:08:00Z" w:initials="PB">
    <w:p w14:paraId="5582A057" w14:textId="4A96E1EB" w:rsidR="00560F6E" w:rsidRDefault="00560F6E">
      <w:pPr>
        <w:pStyle w:val="CommentText"/>
      </w:pPr>
      <w:r>
        <w:rPr>
          <w:rStyle w:val="CommentReference"/>
        </w:rPr>
        <w:annotationRef/>
      </w:r>
      <w:r>
        <w:t xml:space="preserve">As </w:t>
      </w:r>
      <w:proofErr w:type="gramStart"/>
      <w:r>
        <w:t>noted</w:t>
      </w:r>
      <w:proofErr w:type="gramEnd"/>
      <w:r>
        <w:t xml:space="preserve"> before, this is largely because </w:t>
      </w:r>
      <w:proofErr w:type="spellStart"/>
      <w:r>
        <w:t>dendroclimate</w:t>
      </w:r>
      <w:proofErr w:type="spellEnd"/>
      <w:r>
        <w:t xml:space="preserve"> studies sample in such a way as to isolate one or other of moisture or temperature limitation.</w:t>
      </w:r>
    </w:p>
  </w:comment>
  <w:comment w:id="25" w:author="Patrick Baker" w:date="2021-03-03T19:09:00Z" w:initials="PB">
    <w:p w14:paraId="1965E3CB" w14:textId="34B854EA" w:rsidR="00560F6E" w:rsidRDefault="00560F6E">
      <w:pPr>
        <w:pStyle w:val="CommentText"/>
      </w:pPr>
      <w:r>
        <w:rPr>
          <w:rStyle w:val="CommentReference"/>
        </w:rPr>
        <w:annotationRef/>
      </w:r>
      <w:r>
        <w:t xml:space="preserve"> DBH doesn’t really “influence” anything – it is the outcome of many processes. Rather it is strongly correlated with many things. But DBH doesn’t really drive anything.</w:t>
      </w:r>
    </w:p>
  </w:comment>
  <w:comment w:id="36" w:author="Patrick Baker" w:date="2021-03-03T19:13:00Z" w:initials="PB">
    <w:p w14:paraId="54D671AE" w14:textId="377E8D98" w:rsidR="00560F6E" w:rsidRDefault="00560F6E">
      <w:pPr>
        <w:pStyle w:val="CommentText"/>
      </w:pPr>
      <w:r>
        <w:rPr>
          <w:rStyle w:val="CommentReference"/>
        </w:rPr>
        <w:annotationRef/>
      </w:r>
      <w:r>
        <w:t>It would be good to know the total sample size before the filtering described below.</w:t>
      </w:r>
    </w:p>
  </w:comment>
  <w:comment w:id="39" w:author="Patrick Baker" w:date="2021-03-03T19:13:00Z" w:initials="PB">
    <w:p w14:paraId="02A49BB2" w14:textId="71FC65D4" w:rsidR="00560F6E" w:rsidRDefault="00560F6E">
      <w:pPr>
        <w:pStyle w:val="CommentText"/>
      </w:pPr>
      <w:r>
        <w:rPr>
          <w:rStyle w:val="CommentReference"/>
        </w:rPr>
        <w:annotationRef/>
      </w:r>
      <w:r>
        <w:t>Why not just exclude the dead trees altogether? Seems like a potential confounding factor. I can’t imagine that these account for much of the total sample size…</w:t>
      </w:r>
    </w:p>
  </w:comment>
  <w:comment w:id="61" w:author="Patrick Baker" w:date="2021-03-03T19:16:00Z" w:initials="PB">
    <w:p w14:paraId="5E68F1A5" w14:textId="64E72576" w:rsidR="00560F6E" w:rsidRDefault="00560F6E">
      <w:pPr>
        <w:pStyle w:val="CommentText"/>
      </w:pPr>
      <w:r>
        <w:rPr>
          <w:rStyle w:val="CommentReference"/>
        </w:rPr>
        <w:annotationRef/>
      </w:r>
      <w:r>
        <w:t>Are the numbers in parentheses on (f) sample sizes?</w:t>
      </w:r>
    </w:p>
  </w:comment>
  <w:comment w:id="63" w:author="Patrick Baker" w:date="2021-03-03T19:16:00Z" w:initials="PB">
    <w:p w14:paraId="12950BFE" w14:textId="0575888E" w:rsidR="00560F6E" w:rsidRDefault="00560F6E">
      <w:pPr>
        <w:pStyle w:val="CommentText"/>
      </w:pPr>
      <w:r>
        <w:rPr>
          <w:rStyle w:val="CommentReference"/>
        </w:rPr>
        <w:annotationRef/>
      </w:r>
      <w:r>
        <w:t xml:space="preserve">In the first and third columns, the word “precipitation” above the figures is missing </w:t>
      </w:r>
      <w:r w:rsidR="00BA7A35">
        <w:t>the first “t”.</w:t>
      </w:r>
    </w:p>
  </w:comment>
  <w:comment w:id="64" w:author="Patrick Baker" w:date="2021-03-03T19:17:00Z" w:initials="PB">
    <w:p w14:paraId="09046ED4" w14:textId="43DDC8B4" w:rsidR="00BA7A35" w:rsidRDefault="00BA7A35">
      <w:pPr>
        <w:pStyle w:val="CommentText"/>
      </w:pPr>
      <w:r>
        <w:rPr>
          <w:rStyle w:val="CommentReference"/>
        </w:rPr>
        <w:annotationRef/>
      </w:r>
      <w:r>
        <w:t xml:space="preserve">Barely. Most of the HKK rain is July-Sept. The rains begin in late April-early May. </w:t>
      </w:r>
      <w:proofErr w:type="gramStart"/>
      <w:r>
        <w:t>So</w:t>
      </w:r>
      <w:proofErr w:type="gramEnd"/>
      <w:r>
        <w:t xml:space="preserve"> there is a bit of overlap, but not much. As for BCI, the entire year is included, so to say that it coincides with the wet season is perhaps overstating it. It coincides with all seasons, so likely reflects total precipitation rather than seasonal precipitation.</w:t>
      </w:r>
    </w:p>
  </w:comment>
  <w:comment w:id="71" w:author="Patrick Baker" w:date="2021-03-03T19:20:00Z" w:initials="PB">
    <w:p w14:paraId="17A900A1" w14:textId="42A9075A" w:rsidR="00BA7A35" w:rsidRDefault="00BA7A35">
      <w:pPr>
        <w:pStyle w:val="CommentText"/>
      </w:pPr>
      <w:r>
        <w:rPr>
          <w:rStyle w:val="CommentReference"/>
        </w:rPr>
        <w:annotationRef/>
      </w:r>
      <w:r>
        <w:t>Not sure I’d say HKK is water limited… Seasonal, sure. But it gets a lot of rain and has pretty clayey soils.</w:t>
      </w:r>
    </w:p>
  </w:comment>
  <w:comment w:id="72" w:author="Patrick Baker" w:date="2021-03-03T19:22:00Z" w:initials="PB">
    <w:p w14:paraId="698BE308" w14:textId="2D5B3409" w:rsidR="00BA7A35" w:rsidRDefault="00BA7A35">
      <w:pPr>
        <w:pStyle w:val="CommentText"/>
      </w:pPr>
      <w:r>
        <w:rPr>
          <w:rStyle w:val="CommentReference"/>
        </w:rPr>
        <w:annotationRef/>
      </w:r>
      <w:r>
        <w:t>“Precipitation” at the top of the first column is missing the first “t”.</w:t>
      </w:r>
    </w:p>
  </w:comment>
  <w:comment w:id="80" w:author="Patrick Baker" w:date="2021-03-03T19:23:00Z" w:initials="PB">
    <w:p w14:paraId="6FBFA566" w14:textId="6D3B727A" w:rsidR="00BA7A35" w:rsidRDefault="00BA7A35">
      <w:pPr>
        <w:pStyle w:val="CommentText"/>
      </w:pPr>
      <w:r>
        <w:rPr>
          <w:rStyle w:val="CommentReference"/>
        </w:rPr>
        <w:annotationRef/>
      </w:r>
      <w:r>
        <w:t>I’m fine with keeping it.</w:t>
      </w:r>
    </w:p>
  </w:comment>
  <w:comment w:id="88" w:author="Patrick Baker" w:date="2021-03-03T19:25:00Z" w:initials="PB">
    <w:p w14:paraId="6AA9868D" w14:textId="46592A62" w:rsidR="00BA7A35" w:rsidRDefault="00BA7A35">
      <w:pPr>
        <w:pStyle w:val="CommentText"/>
      </w:pPr>
      <w:r>
        <w:rPr>
          <w:rStyle w:val="CommentReference"/>
        </w:rPr>
        <w:annotationRef/>
      </w:r>
      <w:r>
        <w:t xml:space="preserve">This is pretty typical of </w:t>
      </w:r>
      <w:proofErr w:type="gramStart"/>
      <w:r>
        <w:t>mixed-species</w:t>
      </w:r>
      <w:proofErr w:type="gramEnd"/>
      <w:r>
        <w:t xml:space="preserve"> stands that experience vertical stratification. Early growth of the species (</w:t>
      </w:r>
      <w:proofErr w:type="spellStart"/>
      <w:r>
        <w:t>eg</w:t>
      </w:r>
      <w:proofErr w:type="spellEnd"/>
      <w:r>
        <w:t xml:space="preserve">, oak, birch, maple at HF) are similar for the first 30-40 years, but eventually the oaks overtop the birch and maple. The growth of the oaks continues, but the birch and maples slow down. However, where oaks might be locally missing due to recruitment failure, spatial stochastic patterns, birch and maple can maintain high growth rates. Oliver and Larson (1996) [which I am currently revising] cover this in </w:t>
      </w:r>
      <w:r w:rsidR="00936285">
        <w:t>pretty gruesome det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6C526C" w15:done="0"/>
  <w15:commentEx w15:paraId="34FEFC20" w15:done="0"/>
  <w15:commentEx w15:paraId="6C27F396" w15:done="0"/>
  <w15:commentEx w15:paraId="16B9600C" w15:done="0"/>
  <w15:commentEx w15:paraId="33B861F5" w15:done="0"/>
  <w15:commentEx w15:paraId="01287DAE" w15:done="0"/>
  <w15:commentEx w15:paraId="298C8A5A" w15:done="0"/>
  <w15:commentEx w15:paraId="5582A057" w15:done="0"/>
  <w15:commentEx w15:paraId="1965E3CB" w15:done="0"/>
  <w15:commentEx w15:paraId="54D671AE" w15:done="0"/>
  <w15:commentEx w15:paraId="02A49BB2" w15:done="0"/>
  <w15:commentEx w15:paraId="5E68F1A5" w15:done="0"/>
  <w15:commentEx w15:paraId="12950BFE" w15:done="0"/>
  <w15:commentEx w15:paraId="09046ED4" w15:done="0"/>
  <w15:commentEx w15:paraId="17A900A1" w15:done="0"/>
  <w15:commentEx w15:paraId="698BE308" w15:done="0"/>
  <w15:commentEx w15:paraId="6FBFA566" w15:done="0"/>
  <w15:commentEx w15:paraId="6AA986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4E9F" w16cex:dateUtc="2021-03-03T07:06:00Z"/>
  <w16cex:commentExtensible w16cex:durableId="23EA4EAF" w16cex:dateUtc="2021-03-03T07:06:00Z"/>
  <w16cex:commentExtensible w16cex:durableId="23EA4EC1" w16cex:dateUtc="2021-03-03T07:06:00Z"/>
  <w16cex:commentExtensible w16cex:durableId="23EA4F9E" w16cex:dateUtc="2021-03-03T07:10:00Z"/>
  <w16cex:commentExtensible w16cex:durableId="23EA5CC0" w16cex:dateUtc="2021-03-03T08:06:00Z"/>
  <w16cex:commentExtensible w16cex:durableId="23EA5CFB" w16cex:dateUtc="2021-03-03T08:07:00Z"/>
  <w16cex:commentExtensible w16cex:durableId="23EA5D17" w16cex:dateUtc="2021-03-03T08:08:00Z"/>
  <w16cex:commentExtensible w16cex:durableId="23EA5D32" w16cex:dateUtc="2021-03-03T08:08:00Z"/>
  <w16cex:commentExtensible w16cex:durableId="23EA5D60" w16cex:dateUtc="2021-03-03T08:09:00Z"/>
  <w16cex:commentExtensible w16cex:durableId="23EA5E4B" w16cex:dateUtc="2021-03-03T08:13:00Z"/>
  <w16cex:commentExtensible w16cex:durableId="23EA5E76" w16cex:dateUtc="2021-03-03T08:13:00Z"/>
  <w16cex:commentExtensible w16cex:durableId="23EA5EF4" w16cex:dateUtc="2021-03-03T08:16:00Z"/>
  <w16cex:commentExtensible w16cex:durableId="23EA5F18" w16cex:dateUtc="2021-03-03T08:16:00Z"/>
  <w16cex:commentExtensible w16cex:durableId="23EA5F51" w16cex:dateUtc="2021-03-03T08:17:00Z"/>
  <w16cex:commentExtensible w16cex:durableId="23EA6019" w16cex:dateUtc="2021-03-03T08:20:00Z"/>
  <w16cex:commentExtensible w16cex:durableId="23EA6069" w16cex:dateUtc="2021-03-03T08:22:00Z"/>
  <w16cex:commentExtensible w16cex:durableId="23EA60A1" w16cex:dateUtc="2021-03-03T08:23:00Z"/>
  <w16cex:commentExtensible w16cex:durableId="23EA6136" w16cex:dateUtc="2021-03-03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6C526C" w16cid:durableId="23EA4E9F"/>
  <w16cid:commentId w16cid:paraId="34FEFC20" w16cid:durableId="23EA4EAF"/>
  <w16cid:commentId w16cid:paraId="6C27F396" w16cid:durableId="23EA4EC1"/>
  <w16cid:commentId w16cid:paraId="16B9600C" w16cid:durableId="23EA4F9E"/>
  <w16cid:commentId w16cid:paraId="33B861F5" w16cid:durableId="23EA5CC0"/>
  <w16cid:commentId w16cid:paraId="01287DAE" w16cid:durableId="23EA5CFB"/>
  <w16cid:commentId w16cid:paraId="298C8A5A" w16cid:durableId="23EA5D17"/>
  <w16cid:commentId w16cid:paraId="5582A057" w16cid:durableId="23EA5D32"/>
  <w16cid:commentId w16cid:paraId="1965E3CB" w16cid:durableId="23EA5D60"/>
  <w16cid:commentId w16cid:paraId="54D671AE" w16cid:durableId="23EA5E4B"/>
  <w16cid:commentId w16cid:paraId="02A49BB2" w16cid:durableId="23EA5E76"/>
  <w16cid:commentId w16cid:paraId="5E68F1A5" w16cid:durableId="23EA5EF4"/>
  <w16cid:commentId w16cid:paraId="12950BFE" w16cid:durableId="23EA5F18"/>
  <w16cid:commentId w16cid:paraId="09046ED4" w16cid:durableId="23EA5F51"/>
  <w16cid:commentId w16cid:paraId="17A900A1" w16cid:durableId="23EA6019"/>
  <w16cid:commentId w16cid:paraId="698BE308" w16cid:durableId="23EA6069"/>
  <w16cid:commentId w16cid:paraId="6FBFA566" w16cid:durableId="23EA60A1"/>
  <w16cid:commentId w16cid:paraId="6AA9868D" w16cid:durableId="23EA6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3B13B" w14:textId="77777777" w:rsidR="00C60889" w:rsidRDefault="00C60889">
      <w:pPr>
        <w:spacing w:after="0"/>
      </w:pPr>
      <w:r>
        <w:separator/>
      </w:r>
    </w:p>
  </w:endnote>
  <w:endnote w:type="continuationSeparator" w:id="0">
    <w:p w14:paraId="1F8C9835" w14:textId="77777777" w:rsidR="00C60889" w:rsidRDefault="00C608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76BBF" w14:textId="77777777" w:rsidR="00C60889" w:rsidRDefault="00C60889">
      <w:r>
        <w:separator/>
      </w:r>
    </w:p>
  </w:footnote>
  <w:footnote w:type="continuationSeparator" w:id="0">
    <w:p w14:paraId="28345B98" w14:textId="77777777" w:rsidR="00C60889" w:rsidRDefault="00C608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trick Baker">
    <w15:presenceInfo w15:providerId="AD" w15:userId="S::patrick.baker@unimelb.edu.au::a9ece5ac-9047-4de3-bcd7-d0569bcebb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0334"/>
    <w:rsid w:val="00560F6E"/>
    <w:rsid w:val="00590D07"/>
    <w:rsid w:val="006D165B"/>
    <w:rsid w:val="00784D58"/>
    <w:rsid w:val="008D6863"/>
    <w:rsid w:val="00936285"/>
    <w:rsid w:val="00B86B75"/>
    <w:rsid w:val="00BA7A35"/>
    <w:rsid w:val="00BC48D5"/>
    <w:rsid w:val="00C36279"/>
    <w:rsid w:val="00C608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DE7485"/>
  <w15:docId w15:val="{8236E96B-BB5E-9C42-B065-51132E2F7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6D165B"/>
    <w:rPr>
      <w:sz w:val="16"/>
      <w:szCs w:val="16"/>
    </w:rPr>
  </w:style>
  <w:style w:type="paragraph" w:styleId="CommentText">
    <w:name w:val="annotation text"/>
    <w:basedOn w:val="Normal"/>
    <w:link w:val="CommentTextChar"/>
    <w:semiHidden/>
    <w:unhideWhenUsed/>
    <w:rsid w:val="006D165B"/>
    <w:rPr>
      <w:sz w:val="20"/>
      <w:szCs w:val="20"/>
    </w:rPr>
  </w:style>
  <w:style w:type="character" w:customStyle="1" w:styleId="CommentTextChar">
    <w:name w:val="Comment Text Char"/>
    <w:basedOn w:val="DefaultParagraphFont"/>
    <w:link w:val="CommentText"/>
    <w:semiHidden/>
    <w:rsid w:val="006D165B"/>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6D165B"/>
    <w:rPr>
      <w:b/>
      <w:bCs/>
    </w:rPr>
  </w:style>
  <w:style w:type="character" w:customStyle="1" w:styleId="CommentSubjectChar">
    <w:name w:val="Comment Subject Char"/>
    <w:basedOn w:val="CommentTextChar"/>
    <w:link w:val="CommentSubject"/>
    <w:semiHidden/>
    <w:rsid w:val="006D165B"/>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8</Pages>
  <Words>14891</Words>
  <Characters>84881</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Baker</cp:lastModifiedBy>
  <cp:revision>3</cp:revision>
  <dcterms:created xsi:type="dcterms:W3CDTF">2021-02-12T22:51:00Z</dcterms:created>
  <dcterms:modified xsi:type="dcterms:W3CDTF">2021-03-0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